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67348" w14:textId="77777777" w:rsidR="0047541A" w:rsidRPr="0047512C" w:rsidRDefault="0047541A" w:rsidP="001F596A">
      <w:pPr>
        <w:jc w:val="left"/>
        <w:rPr>
          <w:rFonts w:ascii="Times New Roman" w:hAnsi="Times New Roman" w:cs="Times New Roman"/>
          <w:sz w:val="24"/>
          <w:szCs w:val="24"/>
        </w:rPr>
      </w:pPr>
      <w:r w:rsidRPr="0047512C">
        <w:rPr>
          <w:rFonts w:ascii="Times New Roman" w:hAnsi="Times New Roman" w:cs="Times New Roman"/>
          <w:sz w:val="24"/>
          <w:szCs w:val="24"/>
        </w:rPr>
        <w:t>Bruce Dong</w:t>
      </w:r>
    </w:p>
    <w:p w14:paraId="440185BF" w14:textId="77777777" w:rsidR="0047541A" w:rsidRPr="0047512C" w:rsidRDefault="0047541A" w:rsidP="001F596A">
      <w:pPr>
        <w:jc w:val="left"/>
        <w:rPr>
          <w:rFonts w:ascii="Times New Roman" w:hAnsi="Times New Roman" w:cs="Times New Roman"/>
          <w:sz w:val="24"/>
          <w:szCs w:val="24"/>
        </w:rPr>
      </w:pPr>
      <w:r w:rsidRPr="0047512C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ct</w:t>
      </w:r>
      <w:r w:rsidRPr="0047512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17</w:t>
      </w:r>
      <w:r w:rsidRPr="0047512C">
        <w:rPr>
          <w:rFonts w:ascii="Times New Roman" w:hAnsi="Times New Roman" w:cs="Times New Roman"/>
          <w:sz w:val="24"/>
          <w:szCs w:val="24"/>
        </w:rPr>
        <w:t>.2020</w:t>
      </w:r>
    </w:p>
    <w:p w14:paraId="0974BC25" w14:textId="77777777" w:rsidR="0047541A" w:rsidRPr="0047512C" w:rsidRDefault="0047541A" w:rsidP="001F596A">
      <w:pPr>
        <w:jc w:val="left"/>
        <w:rPr>
          <w:rFonts w:ascii="Times New Roman" w:hAnsi="Times New Roman" w:cs="Times New Roman"/>
          <w:sz w:val="24"/>
          <w:szCs w:val="24"/>
        </w:rPr>
      </w:pPr>
      <w:r w:rsidRPr="0047512C">
        <w:rPr>
          <w:rFonts w:ascii="Times New Roman" w:hAnsi="Times New Roman" w:cs="Times New Roman"/>
          <w:sz w:val="24"/>
          <w:szCs w:val="24"/>
        </w:rPr>
        <w:t>CSDS 132</w:t>
      </w:r>
    </w:p>
    <w:p w14:paraId="5E627D0E" w14:textId="77777777" w:rsidR="0047541A" w:rsidRPr="0047512C" w:rsidRDefault="0047541A" w:rsidP="001F596A">
      <w:pPr>
        <w:jc w:val="left"/>
        <w:rPr>
          <w:rFonts w:ascii="Times New Roman" w:hAnsi="Times New Roman" w:cs="Times New Roman"/>
          <w:sz w:val="24"/>
          <w:szCs w:val="24"/>
        </w:rPr>
      </w:pPr>
      <w:r w:rsidRPr="0047512C">
        <w:rPr>
          <w:rFonts w:ascii="Times New Roman" w:hAnsi="Times New Roman" w:cs="Times New Roman"/>
          <w:sz w:val="24"/>
          <w:szCs w:val="24"/>
        </w:rPr>
        <w:t xml:space="preserve">Professor. </w:t>
      </w:r>
      <w:proofErr w:type="spellStart"/>
      <w:r w:rsidRPr="0047512C">
        <w:rPr>
          <w:rFonts w:ascii="Times New Roman" w:hAnsi="Times New Roman" w:cs="Times New Roman"/>
          <w:sz w:val="24"/>
          <w:szCs w:val="24"/>
        </w:rPr>
        <w:t>Connamacher</w:t>
      </w:r>
      <w:proofErr w:type="spellEnd"/>
    </w:p>
    <w:p w14:paraId="036462F9" w14:textId="77777777" w:rsidR="0047541A" w:rsidRDefault="0047541A" w:rsidP="001F596A">
      <w:pPr>
        <w:jc w:val="left"/>
        <w:rPr>
          <w:rFonts w:ascii="Times New Roman" w:hAnsi="Times New Roman" w:cs="Times New Roman"/>
          <w:sz w:val="24"/>
          <w:szCs w:val="24"/>
        </w:rPr>
      </w:pPr>
      <w:r w:rsidRPr="0047512C">
        <w:rPr>
          <w:rFonts w:ascii="Times New Roman" w:hAnsi="Times New Roman" w:cs="Times New Roman"/>
          <w:sz w:val="24"/>
          <w:szCs w:val="24"/>
        </w:rPr>
        <w:t xml:space="preserve">Project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47512C">
        <w:rPr>
          <w:rFonts w:ascii="Times New Roman" w:hAnsi="Times New Roman" w:cs="Times New Roman"/>
          <w:sz w:val="24"/>
          <w:szCs w:val="24"/>
        </w:rPr>
        <w:t xml:space="preserve"> Test Report</w:t>
      </w:r>
    </w:p>
    <w:p w14:paraId="3D35989D" w14:textId="77777777" w:rsidR="0047541A" w:rsidRDefault="0047541A" w:rsidP="001F596A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2C94AE" w14:textId="77777777" w:rsidR="0047541A" w:rsidRPr="0047512C" w:rsidRDefault="0047541A" w:rsidP="001F596A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is project, there are seven methods, and I will test each one of them and follow the Test 0,</w:t>
      </w:r>
      <w:proofErr w:type="gramStart"/>
      <w:r>
        <w:rPr>
          <w:rFonts w:ascii="Times New Roman" w:hAnsi="Times New Roman" w:cs="Times New Roman"/>
          <w:sz w:val="24"/>
          <w:szCs w:val="24"/>
        </w:rPr>
        <w:t>1,man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rst last middle principle</w:t>
      </w:r>
    </w:p>
    <w:p w14:paraId="6550A24A" w14:textId="77777777" w:rsidR="00A92798" w:rsidRDefault="00A92798" w:rsidP="001F596A">
      <w:pPr>
        <w:jc w:val="left"/>
      </w:pPr>
    </w:p>
    <w:p w14:paraId="616ECADF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M</w:t>
      </w:r>
      <w:r>
        <w:t>ethod 1</w:t>
      </w:r>
    </w:p>
    <w:p w14:paraId="7269AC9E" w14:textId="77777777" w:rsidR="0047541A" w:rsidRDefault="0047541A" w:rsidP="001F596A">
      <w:pPr>
        <w:pStyle w:val="a3"/>
        <w:numPr>
          <w:ilvl w:val="0"/>
          <w:numId w:val="4"/>
        </w:numPr>
        <w:ind w:firstLineChars="0"/>
        <w:jc w:val="left"/>
      </w:pPr>
      <w:r>
        <w:rPr>
          <w:rFonts w:hint="eastAsia"/>
        </w:rPr>
        <w:t>Test</w:t>
      </w:r>
      <w:r>
        <w:t xml:space="preserve"> 0, 1, and many:</w:t>
      </w:r>
    </w:p>
    <w:p w14:paraId="5B1020E8" w14:textId="77777777" w:rsidR="0047541A" w:rsidRDefault="0047541A" w:rsidP="001F596A">
      <w:pPr>
        <w:pStyle w:val="a3"/>
        <w:ind w:left="360"/>
        <w:jc w:val="left"/>
      </w:pPr>
      <w:r>
        <w:rPr>
          <w:rFonts w:hint="eastAsia"/>
        </w:rPr>
        <w:t xml:space="preserve"> </w:t>
      </w:r>
      <w:r>
        <w:t>&gt; HW2.replaceFirstK("</w:t>
      </w:r>
      <w:proofErr w:type="spellStart"/>
      <w:r>
        <w:t>aaabc</w:t>
      </w:r>
      <w:proofErr w:type="spellEnd"/>
      <w:r>
        <w:t>", 'a', 'd' ,0)</w:t>
      </w:r>
    </w:p>
    <w:p w14:paraId="14CB59B2" w14:textId="77777777" w:rsidR="0047541A" w:rsidRDefault="0047541A" w:rsidP="001F596A">
      <w:pPr>
        <w:pStyle w:val="a3"/>
        <w:ind w:left="360"/>
        <w:jc w:val="left"/>
      </w:pPr>
      <w:r>
        <w:t>"</w:t>
      </w:r>
      <w:proofErr w:type="spellStart"/>
      <w:r>
        <w:t>aaabc</w:t>
      </w:r>
      <w:proofErr w:type="spellEnd"/>
      <w:r>
        <w:t>"</w:t>
      </w:r>
    </w:p>
    <w:p w14:paraId="583CCD57" w14:textId="77777777" w:rsidR="0047541A" w:rsidRDefault="0047541A" w:rsidP="001F596A">
      <w:pPr>
        <w:pStyle w:val="a3"/>
        <w:ind w:left="360"/>
        <w:jc w:val="left"/>
      </w:pPr>
      <w:r>
        <w:t>&gt; HW2.replaceFirstK("</w:t>
      </w:r>
      <w:proofErr w:type="spellStart"/>
      <w:r>
        <w:t>abc</w:t>
      </w:r>
      <w:proofErr w:type="spellEnd"/>
      <w:r>
        <w:t>", 'a', 'd' ,1)</w:t>
      </w:r>
    </w:p>
    <w:p w14:paraId="2F9E6DFB" w14:textId="77777777" w:rsidR="0047541A" w:rsidRDefault="0047541A" w:rsidP="001F596A">
      <w:pPr>
        <w:pStyle w:val="a3"/>
        <w:ind w:left="360"/>
        <w:jc w:val="left"/>
      </w:pPr>
      <w:r>
        <w:t>"</w:t>
      </w:r>
      <w:proofErr w:type="spellStart"/>
      <w:r>
        <w:t>dbc</w:t>
      </w:r>
      <w:proofErr w:type="spellEnd"/>
      <w:r>
        <w:t>"</w:t>
      </w:r>
    </w:p>
    <w:p w14:paraId="6BEDF4D2" w14:textId="77777777" w:rsidR="0047541A" w:rsidRDefault="0047541A" w:rsidP="001F596A">
      <w:pPr>
        <w:pStyle w:val="a3"/>
        <w:ind w:left="360"/>
        <w:jc w:val="left"/>
      </w:pPr>
      <w:r>
        <w:t>&gt; HW2.replaceFirstK("</w:t>
      </w:r>
      <w:proofErr w:type="spellStart"/>
      <w:r>
        <w:t>aabc</w:t>
      </w:r>
      <w:proofErr w:type="spellEnd"/>
      <w:r>
        <w:t>", 'a', 'd' ,2)</w:t>
      </w:r>
    </w:p>
    <w:p w14:paraId="22D616CD" w14:textId="77777777" w:rsidR="0047541A" w:rsidRDefault="0047541A" w:rsidP="001F596A">
      <w:pPr>
        <w:pStyle w:val="a3"/>
        <w:ind w:left="720" w:firstLineChars="0" w:firstLine="60"/>
        <w:jc w:val="left"/>
      </w:pPr>
      <w:r>
        <w:t>"</w:t>
      </w:r>
      <w:proofErr w:type="spellStart"/>
      <w:r>
        <w:t>ddbc</w:t>
      </w:r>
      <w:proofErr w:type="spellEnd"/>
      <w:r>
        <w:t>"</w:t>
      </w:r>
    </w:p>
    <w:p w14:paraId="0A35695A" w14:textId="77777777" w:rsidR="001617EE" w:rsidRDefault="001617EE" w:rsidP="001617EE">
      <w:pPr>
        <w:pStyle w:val="a3"/>
        <w:ind w:left="720"/>
        <w:jc w:val="left"/>
      </w:pPr>
      <w:r>
        <w:tab/>
      </w:r>
      <w:proofErr w:type="gramStart"/>
      <w:r>
        <w:t>&gt;  HW2.replaceFirstK</w:t>
      </w:r>
      <w:proofErr w:type="gramEnd"/>
      <w:r>
        <w:t>("</w:t>
      </w:r>
      <w:proofErr w:type="spellStart"/>
      <w:r>
        <w:t>aaaaaabc</w:t>
      </w:r>
      <w:proofErr w:type="spellEnd"/>
      <w:r>
        <w:t>", 'a', 'd' ,2)</w:t>
      </w:r>
    </w:p>
    <w:p w14:paraId="3E1761FC" w14:textId="77777777" w:rsidR="001617EE" w:rsidRDefault="001617EE" w:rsidP="001617EE">
      <w:pPr>
        <w:pStyle w:val="a3"/>
        <w:ind w:left="720"/>
        <w:jc w:val="left"/>
      </w:pPr>
      <w:r>
        <w:t>"</w:t>
      </w:r>
      <w:proofErr w:type="spellStart"/>
      <w:r>
        <w:t>dddaaabc</w:t>
      </w:r>
      <w:proofErr w:type="spellEnd"/>
      <w:r>
        <w:t>"</w:t>
      </w:r>
      <w:r>
        <w:t xml:space="preserve"> // Test when input int is less then possible change letter</w:t>
      </w:r>
    </w:p>
    <w:p w14:paraId="2216D48B" w14:textId="77777777" w:rsidR="001617EE" w:rsidRDefault="001617EE" w:rsidP="001617EE">
      <w:pPr>
        <w:pStyle w:val="a3"/>
        <w:ind w:left="720"/>
        <w:jc w:val="left"/>
      </w:pPr>
      <w:r>
        <w:t>&gt; HW2.replaceFirstK("</w:t>
      </w:r>
      <w:proofErr w:type="spellStart"/>
      <w:r>
        <w:t>aaaaaabc</w:t>
      </w:r>
      <w:proofErr w:type="spellEnd"/>
      <w:r>
        <w:t>", 'a', 'd' ,60)</w:t>
      </w:r>
    </w:p>
    <w:p w14:paraId="60E4A3B9" w14:textId="77777777" w:rsidR="0047541A" w:rsidRDefault="001617EE" w:rsidP="001617EE">
      <w:pPr>
        <w:pStyle w:val="a3"/>
        <w:ind w:left="1020" w:firstLineChars="0" w:firstLine="120"/>
        <w:jc w:val="left"/>
        <w:rPr>
          <w:rFonts w:hint="eastAsia"/>
        </w:rPr>
      </w:pPr>
      <w:r>
        <w:t>"</w:t>
      </w:r>
      <w:proofErr w:type="spellStart"/>
      <w:r>
        <w:t>ddddddbc</w:t>
      </w:r>
      <w:proofErr w:type="spellEnd"/>
      <w:r>
        <w:t>"</w:t>
      </w:r>
      <w:r>
        <w:t xml:space="preserve"> </w:t>
      </w:r>
      <w:r>
        <w:t xml:space="preserve">// Test when input int </w:t>
      </w:r>
      <w:r w:rsidR="0028037F">
        <w:t>are more</w:t>
      </w:r>
      <w:r>
        <w:t xml:space="preserve"> </w:t>
      </w:r>
      <w:proofErr w:type="spellStart"/>
      <w:r>
        <w:t>then</w:t>
      </w:r>
      <w:proofErr w:type="spellEnd"/>
      <w:r>
        <w:t xml:space="preserve"> possible change letter</w:t>
      </w:r>
    </w:p>
    <w:p w14:paraId="3E69D822" w14:textId="77777777" w:rsidR="0047541A" w:rsidRDefault="0047541A" w:rsidP="001F596A">
      <w:pPr>
        <w:pStyle w:val="a3"/>
        <w:numPr>
          <w:ilvl w:val="0"/>
          <w:numId w:val="3"/>
        </w:numPr>
        <w:ind w:firstLineChars="0"/>
        <w:jc w:val="left"/>
      </w:pPr>
      <w:r>
        <w:rPr>
          <w:rFonts w:hint="eastAsia"/>
        </w:rPr>
        <w:t>Test</w:t>
      </w:r>
      <w:r>
        <w:t xml:space="preserve"> </w:t>
      </w:r>
      <w:r>
        <w:t>first</w:t>
      </w:r>
      <w:r>
        <w:t xml:space="preserve">, </w:t>
      </w:r>
      <w:r>
        <w:t>last</w:t>
      </w:r>
      <w:r>
        <w:t xml:space="preserve">, and </w:t>
      </w:r>
      <w:r>
        <w:t>middle</w:t>
      </w:r>
    </w:p>
    <w:p w14:paraId="7D9567B7" w14:textId="77777777" w:rsidR="0047541A" w:rsidRDefault="0047541A" w:rsidP="001F596A">
      <w:pPr>
        <w:pStyle w:val="a3"/>
        <w:ind w:left="780"/>
        <w:jc w:val="left"/>
      </w:pPr>
      <w:r>
        <w:t xml:space="preserve"> </w:t>
      </w:r>
      <w:r>
        <w:t>&gt; HW2.replaceFirstK("</w:t>
      </w:r>
      <w:proofErr w:type="spellStart"/>
      <w:r>
        <w:t>abc</w:t>
      </w:r>
      <w:proofErr w:type="spellEnd"/>
      <w:r>
        <w:t>", 'a', 'd' ,1)</w:t>
      </w:r>
    </w:p>
    <w:p w14:paraId="67B8CFBD" w14:textId="77777777" w:rsidR="0047541A" w:rsidRDefault="0047541A" w:rsidP="001F596A">
      <w:pPr>
        <w:pStyle w:val="a3"/>
        <w:ind w:left="780"/>
        <w:jc w:val="left"/>
      </w:pPr>
      <w:r>
        <w:t>"</w:t>
      </w:r>
      <w:proofErr w:type="spellStart"/>
      <w:r>
        <w:t>dbc</w:t>
      </w:r>
      <w:proofErr w:type="spellEnd"/>
      <w:r>
        <w:t>"</w:t>
      </w:r>
    </w:p>
    <w:p w14:paraId="38067408" w14:textId="77777777" w:rsidR="0047541A" w:rsidRDefault="0047541A" w:rsidP="001F596A">
      <w:pPr>
        <w:pStyle w:val="a3"/>
        <w:ind w:left="780"/>
        <w:jc w:val="left"/>
      </w:pPr>
      <w:r>
        <w:t>&gt; HW2.replaceFirstK("</w:t>
      </w:r>
      <w:proofErr w:type="spellStart"/>
      <w:r>
        <w:t>abc</w:t>
      </w:r>
      <w:proofErr w:type="spellEnd"/>
      <w:r>
        <w:t>", 'b', 'd' ,1)</w:t>
      </w:r>
    </w:p>
    <w:p w14:paraId="6A9E1FBC" w14:textId="77777777" w:rsidR="0047541A" w:rsidRDefault="0047541A" w:rsidP="001F596A">
      <w:pPr>
        <w:pStyle w:val="a3"/>
        <w:ind w:left="780"/>
        <w:jc w:val="left"/>
      </w:pPr>
      <w:r>
        <w:t>"</w:t>
      </w:r>
      <w:proofErr w:type="spellStart"/>
      <w:r>
        <w:t>adc</w:t>
      </w:r>
      <w:proofErr w:type="spellEnd"/>
      <w:r>
        <w:t>"</w:t>
      </w:r>
    </w:p>
    <w:p w14:paraId="4F345E6A" w14:textId="77777777" w:rsidR="0047541A" w:rsidRDefault="0047541A" w:rsidP="001F596A">
      <w:pPr>
        <w:pStyle w:val="a3"/>
        <w:ind w:left="780"/>
        <w:jc w:val="left"/>
      </w:pPr>
      <w:r>
        <w:t>&gt; HW2.replaceFirstK("</w:t>
      </w:r>
      <w:proofErr w:type="spellStart"/>
      <w:r>
        <w:t>abc</w:t>
      </w:r>
      <w:proofErr w:type="spellEnd"/>
      <w:r>
        <w:t>", 'c', 'd' ,1)</w:t>
      </w:r>
    </w:p>
    <w:p w14:paraId="2716F0A9" w14:textId="77777777" w:rsidR="0047541A" w:rsidRDefault="0047541A" w:rsidP="001F596A">
      <w:pPr>
        <w:pStyle w:val="a3"/>
        <w:ind w:left="1140" w:firstLineChars="0" w:firstLine="60"/>
        <w:jc w:val="left"/>
        <w:rPr>
          <w:rFonts w:hint="eastAsia"/>
        </w:rPr>
      </w:pPr>
      <w:r>
        <w:t>"</w:t>
      </w:r>
      <w:proofErr w:type="spellStart"/>
      <w:r>
        <w:t>abd</w:t>
      </w:r>
      <w:proofErr w:type="spellEnd"/>
      <w:r>
        <w:t>"</w:t>
      </w:r>
    </w:p>
    <w:p w14:paraId="361B494E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rPr>
          <w:rFonts w:hint="eastAsia"/>
        </w:rPr>
        <w:t>M</w:t>
      </w:r>
      <w:r>
        <w:t>ethod</w:t>
      </w:r>
      <w:r>
        <w:t xml:space="preserve"> 2</w:t>
      </w:r>
    </w:p>
    <w:p w14:paraId="4FD7FADE" w14:textId="77777777" w:rsidR="0047541A" w:rsidRDefault="0047541A" w:rsidP="001F596A">
      <w:pPr>
        <w:pStyle w:val="a3"/>
        <w:numPr>
          <w:ilvl w:val="0"/>
          <w:numId w:val="5"/>
        </w:numPr>
        <w:ind w:firstLineChars="0"/>
        <w:jc w:val="left"/>
      </w:pPr>
      <w:r>
        <w:rPr>
          <w:rFonts w:hint="eastAsia"/>
        </w:rPr>
        <w:t>Test</w:t>
      </w:r>
      <w:r>
        <w:t xml:space="preserve"> first, last, and middl</w:t>
      </w:r>
      <w:r>
        <w:t>e</w:t>
      </w:r>
    </w:p>
    <w:p w14:paraId="2BC00612" w14:textId="77777777" w:rsidR="00976FB8" w:rsidRDefault="00976FB8" w:rsidP="001F596A">
      <w:pPr>
        <w:pStyle w:val="a3"/>
        <w:ind w:left="720"/>
        <w:jc w:val="left"/>
      </w:pPr>
      <w:r>
        <w:rPr>
          <w:rFonts w:hint="eastAsia"/>
        </w:rPr>
        <w:t xml:space="preserve"> </w:t>
      </w:r>
      <w:r>
        <w:t>&gt; HW2.allChars('</w:t>
      </w:r>
      <w:proofErr w:type="spellStart"/>
      <w:r>
        <w:t>a','b</w:t>
      </w:r>
      <w:proofErr w:type="spellEnd"/>
      <w:r>
        <w:t>')</w:t>
      </w:r>
    </w:p>
    <w:p w14:paraId="00B597D7" w14:textId="77777777" w:rsidR="00976FB8" w:rsidRDefault="00976FB8" w:rsidP="001F596A">
      <w:pPr>
        <w:pStyle w:val="a3"/>
        <w:ind w:left="720"/>
        <w:jc w:val="left"/>
      </w:pPr>
      <w:r>
        <w:t>"ab"</w:t>
      </w:r>
    </w:p>
    <w:p w14:paraId="518EC887" w14:textId="77777777" w:rsidR="00976FB8" w:rsidRDefault="00976FB8" w:rsidP="001F596A">
      <w:pPr>
        <w:pStyle w:val="a3"/>
        <w:ind w:left="720"/>
        <w:jc w:val="left"/>
      </w:pPr>
      <w:r>
        <w:t>&gt; HW2.allChars('</w:t>
      </w:r>
      <w:proofErr w:type="spellStart"/>
      <w:r>
        <w:t>a','z</w:t>
      </w:r>
      <w:proofErr w:type="spellEnd"/>
      <w:r>
        <w:t>')</w:t>
      </w:r>
    </w:p>
    <w:p w14:paraId="6DAFD070" w14:textId="77777777" w:rsidR="00976FB8" w:rsidRDefault="00976FB8" w:rsidP="001F596A">
      <w:pPr>
        <w:pStyle w:val="a3"/>
        <w:ind w:left="720"/>
        <w:jc w:val="left"/>
      </w:pPr>
      <w:r>
        <w:t>"</w:t>
      </w:r>
      <w:proofErr w:type="spellStart"/>
      <w:r>
        <w:t>abcdefghijklmnopqrstuvwxyz</w:t>
      </w:r>
      <w:proofErr w:type="spellEnd"/>
      <w:r>
        <w:t>"</w:t>
      </w:r>
    </w:p>
    <w:p w14:paraId="0CDC457D" w14:textId="77777777" w:rsidR="00976FB8" w:rsidRDefault="00976FB8" w:rsidP="001F596A">
      <w:pPr>
        <w:pStyle w:val="a3"/>
        <w:ind w:left="720"/>
        <w:jc w:val="left"/>
      </w:pPr>
      <w:r>
        <w:t>&gt; HW2.allChars('</w:t>
      </w:r>
      <w:proofErr w:type="spellStart"/>
      <w:r>
        <w:t>y','z</w:t>
      </w:r>
      <w:proofErr w:type="spellEnd"/>
      <w:r>
        <w:t>')</w:t>
      </w:r>
    </w:p>
    <w:p w14:paraId="796275FE" w14:textId="77777777" w:rsidR="00976FB8" w:rsidRDefault="00976FB8" w:rsidP="001F596A">
      <w:pPr>
        <w:pStyle w:val="a3"/>
        <w:ind w:left="720"/>
        <w:jc w:val="left"/>
      </w:pPr>
      <w:r>
        <w:t>"</w:t>
      </w:r>
      <w:proofErr w:type="spellStart"/>
      <w:r>
        <w:t>yz</w:t>
      </w:r>
      <w:proofErr w:type="spellEnd"/>
      <w:r>
        <w:t>"</w:t>
      </w:r>
    </w:p>
    <w:p w14:paraId="51558A35" w14:textId="77777777" w:rsidR="00976FB8" w:rsidRDefault="00976FB8" w:rsidP="001F596A">
      <w:pPr>
        <w:pStyle w:val="a3"/>
        <w:ind w:left="720"/>
        <w:jc w:val="left"/>
      </w:pPr>
      <w:r>
        <w:t>&gt; HW2.allChars('</w:t>
      </w:r>
      <w:proofErr w:type="spellStart"/>
      <w:r>
        <w:t>z','z</w:t>
      </w:r>
      <w:proofErr w:type="spellEnd"/>
      <w:r>
        <w:t>')</w:t>
      </w:r>
    </w:p>
    <w:p w14:paraId="59A3F3AF" w14:textId="77777777" w:rsidR="00976FB8" w:rsidRDefault="00976FB8" w:rsidP="001F596A">
      <w:pPr>
        <w:pStyle w:val="a3"/>
        <w:ind w:left="1020" w:firstLineChars="0" w:firstLine="120"/>
        <w:jc w:val="left"/>
      </w:pPr>
      <w:r>
        <w:t>"z"</w:t>
      </w:r>
    </w:p>
    <w:p w14:paraId="01C87804" w14:textId="77777777" w:rsidR="00976FB8" w:rsidRDefault="00976FB8" w:rsidP="001F596A">
      <w:pPr>
        <w:pStyle w:val="a3"/>
        <w:ind w:left="1020" w:firstLineChars="0" w:firstLine="120"/>
        <w:jc w:val="left"/>
      </w:pPr>
    </w:p>
    <w:p w14:paraId="02B0D31A" w14:textId="77777777" w:rsidR="00976FB8" w:rsidRDefault="00976FB8" w:rsidP="001F596A">
      <w:pPr>
        <w:pStyle w:val="a3"/>
        <w:ind w:left="1020" w:firstLineChars="0" w:firstLine="120"/>
        <w:jc w:val="left"/>
      </w:pPr>
    </w:p>
    <w:p w14:paraId="549F2EEA" w14:textId="77777777" w:rsidR="00976FB8" w:rsidRDefault="00976FB8" w:rsidP="001F596A">
      <w:pPr>
        <w:pStyle w:val="a3"/>
        <w:ind w:left="1020" w:firstLineChars="0" w:firstLine="120"/>
        <w:jc w:val="left"/>
      </w:pPr>
    </w:p>
    <w:p w14:paraId="79D7A6C2" w14:textId="77777777" w:rsidR="00976FB8" w:rsidRDefault="00976FB8" w:rsidP="001F596A">
      <w:pPr>
        <w:pStyle w:val="a3"/>
        <w:ind w:left="1020" w:firstLineChars="0" w:firstLine="120"/>
        <w:jc w:val="left"/>
      </w:pPr>
    </w:p>
    <w:p w14:paraId="61255E48" w14:textId="77777777" w:rsidR="00976FB8" w:rsidRDefault="00976FB8" w:rsidP="001F596A">
      <w:pPr>
        <w:pStyle w:val="a3"/>
        <w:ind w:left="1020" w:firstLineChars="0" w:firstLine="120"/>
        <w:jc w:val="left"/>
      </w:pPr>
    </w:p>
    <w:p w14:paraId="719EC918" w14:textId="77777777" w:rsidR="00976FB8" w:rsidRDefault="00976FB8" w:rsidP="001F596A">
      <w:pPr>
        <w:pStyle w:val="a3"/>
        <w:ind w:left="1020" w:firstLineChars="0" w:firstLine="120"/>
        <w:jc w:val="left"/>
      </w:pPr>
    </w:p>
    <w:p w14:paraId="73958EDC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M</w:t>
      </w:r>
      <w:r>
        <w:t>ethod</w:t>
      </w:r>
      <w:r>
        <w:t xml:space="preserve"> 3</w:t>
      </w:r>
    </w:p>
    <w:p w14:paraId="4B96728D" w14:textId="77777777" w:rsidR="00976FB8" w:rsidRDefault="00976FB8" w:rsidP="001F596A">
      <w:pPr>
        <w:pStyle w:val="a3"/>
        <w:numPr>
          <w:ilvl w:val="0"/>
          <w:numId w:val="6"/>
        </w:numPr>
        <w:ind w:firstLineChars="0"/>
        <w:jc w:val="left"/>
      </w:pPr>
      <w:r>
        <w:t>Test first, middle and last</w:t>
      </w:r>
    </w:p>
    <w:p w14:paraId="65B562F6" w14:textId="77777777" w:rsidR="00976FB8" w:rsidRDefault="00976FB8" w:rsidP="001F596A">
      <w:pPr>
        <w:pStyle w:val="a3"/>
        <w:ind w:left="720"/>
        <w:jc w:val="left"/>
      </w:pPr>
      <w:r>
        <w:rPr>
          <w:rFonts w:hint="eastAsia"/>
        </w:rPr>
        <w:t xml:space="preserve"> </w:t>
      </w:r>
      <w:r>
        <w:t>&gt; HW2.showCharOfString</w:t>
      </w:r>
      <w:proofErr w:type="gramStart"/>
      <w:r>
        <w:t>( "</w:t>
      </w:r>
      <w:proofErr w:type="spellStart"/>
      <w:proofErr w:type="gramEnd"/>
      <w:r>
        <w:t>abc</w:t>
      </w:r>
      <w:proofErr w:type="spellEnd"/>
      <w:r>
        <w:t>" , "a")</w:t>
      </w:r>
    </w:p>
    <w:p w14:paraId="7AA26C1A" w14:textId="77777777" w:rsidR="00976FB8" w:rsidRDefault="00976FB8" w:rsidP="001F596A">
      <w:pPr>
        <w:pStyle w:val="a3"/>
        <w:ind w:left="720"/>
        <w:jc w:val="left"/>
      </w:pPr>
      <w:r>
        <w:t>"a__"</w:t>
      </w:r>
    </w:p>
    <w:p w14:paraId="441A217F" w14:textId="77777777" w:rsidR="00976FB8" w:rsidRDefault="00976FB8" w:rsidP="001F596A">
      <w:pPr>
        <w:pStyle w:val="a3"/>
        <w:ind w:left="720"/>
        <w:jc w:val="left"/>
      </w:pPr>
      <w:r>
        <w:t>&gt; HW2.showCharOfString</w:t>
      </w:r>
      <w:proofErr w:type="gramStart"/>
      <w:r>
        <w:t>( "</w:t>
      </w:r>
      <w:proofErr w:type="spellStart"/>
      <w:proofErr w:type="gramEnd"/>
      <w:r>
        <w:t>abc</w:t>
      </w:r>
      <w:proofErr w:type="spellEnd"/>
      <w:r>
        <w:t>" , "b")</w:t>
      </w:r>
    </w:p>
    <w:p w14:paraId="3983EF50" w14:textId="77777777" w:rsidR="00976FB8" w:rsidRDefault="00976FB8" w:rsidP="001F596A">
      <w:pPr>
        <w:pStyle w:val="a3"/>
        <w:ind w:left="720"/>
        <w:jc w:val="left"/>
      </w:pPr>
      <w:r>
        <w:t>"_b_"</w:t>
      </w:r>
    </w:p>
    <w:p w14:paraId="1580924D" w14:textId="77777777" w:rsidR="00976FB8" w:rsidRDefault="00976FB8" w:rsidP="001F596A">
      <w:pPr>
        <w:pStyle w:val="a3"/>
        <w:ind w:left="720"/>
        <w:jc w:val="left"/>
      </w:pPr>
      <w:r>
        <w:t>&gt; HW2.showCharOfString</w:t>
      </w:r>
      <w:proofErr w:type="gramStart"/>
      <w:r>
        <w:t>( "</w:t>
      </w:r>
      <w:proofErr w:type="spellStart"/>
      <w:proofErr w:type="gramEnd"/>
      <w:r>
        <w:t>abc</w:t>
      </w:r>
      <w:proofErr w:type="spellEnd"/>
      <w:r>
        <w:t>" , "c")</w:t>
      </w:r>
    </w:p>
    <w:p w14:paraId="00795D55" w14:textId="77777777" w:rsidR="00976FB8" w:rsidRDefault="00976FB8" w:rsidP="001F596A">
      <w:pPr>
        <w:pStyle w:val="a3"/>
        <w:ind w:left="720"/>
        <w:jc w:val="left"/>
      </w:pPr>
      <w:r>
        <w:t>"__c"</w:t>
      </w:r>
    </w:p>
    <w:p w14:paraId="4AFE32B0" w14:textId="77777777" w:rsidR="00976FB8" w:rsidRDefault="00976FB8" w:rsidP="001F596A">
      <w:pPr>
        <w:pStyle w:val="a3"/>
        <w:ind w:left="720"/>
        <w:jc w:val="left"/>
      </w:pPr>
      <w:r>
        <w:t>&gt; HW2.showCharOfString</w:t>
      </w:r>
      <w:proofErr w:type="gramStart"/>
      <w:r>
        <w:t>( "</w:t>
      </w:r>
      <w:proofErr w:type="spellStart"/>
      <w:proofErr w:type="gramEnd"/>
      <w:r>
        <w:t>abc</w:t>
      </w:r>
      <w:proofErr w:type="spellEnd"/>
      <w:r>
        <w:t>" , "ac")</w:t>
      </w:r>
    </w:p>
    <w:p w14:paraId="14EB553F" w14:textId="77777777" w:rsidR="00976FB8" w:rsidRDefault="00976FB8" w:rsidP="001F596A">
      <w:pPr>
        <w:pStyle w:val="a3"/>
        <w:ind w:left="720"/>
        <w:jc w:val="left"/>
      </w:pPr>
      <w:r>
        <w:lastRenderedPageBreak/>
        <w:t>"</w:t>
      </w:r>
      <w:proofErr w:type="spellStart"/>
      <w:r>
        <w:t>a_c</w:t>
      </w:r>
      <w:proofErr w:type="spellEnd"/>
      <w:r>
        <w:t>"</w:t>
      </w:r>
    </w:p>
    <w:p w14:paraId="2331FF85" w14:textId="77777777" w:rsidR="00976FB8" w:rsidRDefault="00976FB8" w:rsidP="001F596A">
      <w:pPr>
        <w:pStyle w:val="a3"/>
        <w:ind w:left="720"/>
        <w:jc w:val="left"/>
      </w:pPr>
      <w:r>
        <w:t>&gt; HW2.showCharOfString</w:t>
      </w:r>
      <w:proofErr w:type="gramStart"/>
      <w:r>
        <w:t>( "</w:t>
      </w:r>
      <w:proofErr w:type="spellStart"/>
      <w:proofErr w:type="gramEnd"/>
      <w:r>
        <w:t>abc</w:t>
      </w:r>
      <w:proofErr w:type="spellEnd"/>
      <w:r>
        <w:t>" , "ab")</w:t>
      </w:r>
    </w:p>
    <w:p w14:paraId="50245C8B" w14:textId="77777777" w:rsidR="00976FB8" w:rsidRDefault="00976FB8" w:rsidP="001F596A">
      <w:pPr>
        <w:pStyle w:val="a3"/>
        <w:ind w:left="720"/>
        <w:jc w:val="left"/>
      </w:pPr>
      <w:r>
        <w:t>"ab_"</w:t>
      </w:r>
    </w:p>
    <w:p w14:paraId="1DFF286D" w14:textId="77777777" w:rsidR="00976FB8" w:rsidRDefault="00976FB8" w:rsidP="001F596A">
      <w:pPr>
        <w:pStyle w:val="a3"/>
        <w:ind w:left="720"/>
        <w:jc w:val="left"/>
      </w:pPr>
      <w:r>
        <w:t>&gt; HW2.showCharOfString</w:t>
      </w:r>
      <w:proofErr w:type="gramStart"/>
      <w:r>
        <w:t>( "</w:t>
      </w:r>
      <w:proofErr w:type="spellStart"/>
      <w:proofErr w:type="gramEnd"/>
      <w:r>
        <w:t>abc</w:t>
      </w:r>
      <w:proofErr w:type="spellEnd"/>
      <w:r>
        <w:t>" , "</w:t>
      </w:r>
      <w:proofErr w:type="spellStart"/>
      <w:r>
        <w:t>abc</w:t>
      </w:r>
      <w:proofErr w:type="spellEnd"/>
      <w:r>
        <w:t>")</w:t>
      </w:r>
    </w:p>
    <w:p w14:paraId="60BE8E99" w14:textId="77777777" w:rsidR="00976FB8" w:rsidRDefault="00976FB8" w:rsidP="001F596A">
      <w:pPr>
        <w:pStyle w:val="a3"/>
        <w:ind w:left="720"/>
        <w:jc w:val="left"/>
      </w:pPr>
      <w:r>
        <w:t>"</w:t>
      </w:r>
      <w:proofErr w:type="spellStart"/>
      <w:r>
        <w:t>abc</w:t>
      </w:r>
      <w:proofErr w:type="spellEnd"/>
      <w:r>
        <w:t>"</w:t>
      </w:r>
    </w:p>
    <w:p w14:paraId="09717BD8" w14:textId="77777777" w:rsidR="00976FB8" w:rsidRDefault="00976FB8" w:rsidP="001F596A">
      <w:pPr>
        <w:pStyle w:val="a3"/>
        <w:ind w:left="720"/>
        <w:jc w:val="left"/>
      </w:pPr>
      <w:r>
        <w:t>&gt; HW2.showCharOfString</w:t>
      </w:r>
      <w:proofErr w:type="gramStart"/>
      <w:r>
        <w:t>( "</w:t>
      </w:r>
      <w:proofErr w:type="spellStart"/>
      <w:proofErr w:type="gramEnd"/>
      <w:r>
        <w:t>abcd</w:t>
      </w:r>
      <w:proofErr w:type="spellEnd"/>
      <w:r>
        <w:t>" , "</w:t>
      </w:r>
      <w:proofErr w:type="spellStart"/>
      <w:r>
        <w:t>bc</w:t>
      </w:r>
      <w:proofErr w:type="spellEnd"/>
      <w:r>
        <w:t>")</w:t>
      </w:r>
    </w:p>
    <w:p w14:paraId="61A8D566" w14:textId="77777777" w:rsidR="00976FB8" w:rsidRDefault="00976FB8" w:rsidP="001F596A">
      <w:pPr>
        <w:pStyle w:val="a3"/>
        <w:ind w:left="720"/>
        <w:jc w:val="left"/>
        <w:rPr>
          <w:rFonts w:hint="eastAsia"/>
        </w:rPr>
      </w:pPr>
      <w:r>
        <w:t>"_</w:t>
      </w:r>
      <w:proofErr w:type="spellStart"/>
      <w:r>
        <w:t>bc</w:t>
      </w:r>
      <w:proofErr w:type="spellEnd"/>
      <w:r>
        <w:t>_"</w:t>
      </w:r>
    </w:p>
    <w:p w14:paraId="250F9248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M</w:t>
      </w:r>
      <w:r>
        <w:t>ethod</w:t>
      </w:r>
      <w:r>
        <w:t xml:space="preserve"> 4</w:t>
      </w:r>
    </w:p>
    <w:p w14:paraId="616BA108" w14:textId="77777777" w:rsidR="00976FB8" w:rsidRDefault="00976FB8" w:rsidP="001F596A">
      <w:pPr>
        <w:pStyle w:val="a3"/>
        <w:ind w:left="360" w:firstLineChars="0" w:firstLine="0"/>
        <w:jc w:val="left"/>
      </w:pPr>
      <w:r>
        <w:t>Since this method is different, I will copy everything in the interaction pane</w:t>
      </w:r>
    </w:p>
    <w:p w14:paraId="790D97AE" w14:textId="77777777" w:rsidR="00976FB8" w:rsidRDefault="00976FB8" w:rsidP="001F596A">
      <w:pPr>
        <w:pStyle w:val="a3"/>
        <w:numPr>
          <w:ilvl w:val="0"/>
          <w:numId w:val="8"/>
        </w:numPr>
        <w:ind w:firstLineChars="0"/>
        <w:jc w:val="left"/>
      </w:pPr>
      <w:r>
        <w:t>Test 0,1 and many</w:t>
      </w:r>
    </w:p>
    <w:p w14:paraId="1980DE02" w14:textId="77777777" w:rsidR="00436D81" w:rsidRDefault="00436D81" w:rsidP="001F596A">
      <w:pPr>
        <w:pStyle w:val="a3"/>
        <w:ind w:left="1020"/>
        <w:jc w:val="left"/>
      </w:pPr>
      <w:r>
        <w:t>&gt; HW2.hangman("a", 0)</w:t>
      </w:r>
    </w:p>
    <w:p w14:paraId="7FD1A680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28ED6A0C" w14:textId="77777777" w:rsidR="00436D81" w:rsidRDefault="00436D81" w:rsidP="001F596A">
      <w:pPr>
        <w:pStyle w:val="a3"/>
        <w:ind w:left="102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370A176A" w14:textId="77777777" w:rsidR="00436D81" w:rsidRDefault="00436D81" w:rsidP="001F596A">
      <w:pPr>
        <w:pStyle w:val="a3"/>
        <w:ind w:left="1020"/>
        <w:jc w:val="left"/>
      </w:pPr>
      <w:r>
        <w:t>Correct Guess</w:t>
      </w:r>
    </w:p>
    <w:p w14:paraId="19311B2C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0BEC1C69" w14:textId="77777777" w:rsidR="00436D81" w:rsidRDefault="00436D81" w:rsidP="001F596A">
      <w:pPr>
        <w:pStyle w:val="a3"/>
        <w:ind w:left="1020"/>
        <w:jc w:val="left"/>
      </w:pPr>
      <w:r>
        <w:t>The word is: a and you win!</w:t>
      </w:r>
    </w:p>
    <w:p w14:paraId="7C0AAF2C" w14:textId="77777777" w:rsidR="00436D81" w:rsidRDefault="00436D81" w:rsidP="001F596A">
      <w:pPr>
        <w:pStyle w:val="a3"/>
        <w:ind w:left="1020"/>
        <w:jc w:val="left"/>
      </w:pPr>
      <w:r>
        <w:t>true</w:t>
      </w:r>
    </w:p>
    <w:p w14:paraId="40EF32AE" w14:textId="77777777" w:rsidR="00436D81" w:rsidRDefault="00436D81" w:rsidP="001F596A">
      <w:pPr>
        <w:pStyle w:val="a3"/>
        <w:ind w:left="1020"/>
        <w:jc w:val="left"/>
      </w:pPr>
      <w:r>
        <w:t>&gt; HW2.hangman("a", 0)</w:t>
      </w:r>
    </w:p>
    <w:p w14:paraId="33781541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20D42280" w14:textId="77777777" w:rsidR="00436D81" w:rsidRDefault="00436D81" w:rsidP="001F596A">
      <w:pPr>
        <w:pStyle w:val="a3"/>
        <w:ind w:left="102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053C51B5" w14:textId="77777777" w:rsidR="00436D81" w:rsidRDefault="00436D81" w:rsidP="001F596A">
      <w:pPr>
        <w:pStyle w:val="a3"/>
        <w:ind w:left="1020"/>
        <w:jc w:val="left"/>
      </w:pPr>
      <w:r>
        <w:t>Bad Guess</w:t>
      </w:r>
    </w:p>
    <w:p w14:paraId="761751FC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b</w:t>
      </w:r>
    </w:p>
    <w:p w14:paraId="77B12A74" w14:textId="77777777" w:rsidR="00436D81" w:rsidRDefault="00436D81" w:rsidP="001F596A">
      <w:pPr>
        <w:pStyle w:val="a3"/>
        <w:ind w:left="1020"/>
        <w:jc w:val="left"/>
      </w:pPr>
      <w:r>
        <w:t>The word is: a and you die!</w:t>
      </w:r>
    </w:p>
    <w:p w14:paraId="62B6925C" w14:textId="77777777" w:rsidR="00436D81" w:rsidRDefault="00436D81" w:rsidP="001F596A">
      <w:pPr>
        <w:pStyle w:val="a3"/>
        <w:ind w:left="1020"/>
        <w:jc w:val="left"/>
      </w:pPr>
      <w:r>
        <w:t>false</w:t>
      </w:r>
    </w:p>
    <w:p w14:paraId="1119B4C2" w14:textId="77777777" w:rsidR="00436D81" w:rsidRDefault="00436D81" w:rsidP="001F596A">
      <w:pPr>
        <w:pStyle w:val="a3"/>
        <w:ind w:left="1020"/>
        <w:jc w:val="left"/>
      </w:pPr>
      <w:r>
        <w:t>&gt; HW2.hangman("a", 1)</w:t>
      </w:r>
    </w:p>
    <w:p w14:paraId="22382815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5F666A8B" w14:textId="77777777" w:rsidR="00436D81" w:rsidRDefault="00436D81" w:rsidP="001F596A">
      <w:pPr>
        <w:pStyle w:val="a3"/>
        <w:ind w:left="102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77124A2F" w14:textId="77777777" w:rsidR="00436D81" w:rsidRDefault="00436D81" w:rsidP="001F596A">
      <w:pPr>
        <w:pStyle w:val="a3"/>
        <w:ind w:left="1020"/>
        <w:jc w:val="left"/>
      </w:pPr>
      <w:r>
        <w:t>Correct Guess</w:t>
      </w:r>
    </w:p>
    <w:p w14:paraId="13B4D84D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1BDAB2C1" w14:textId="77777777" w:rsidR="00436D81" w:rsidRDefault="00436D81" w:rsidP="001F596A">
      <w:pPr>
        <w:pStyle w:val="a3"/>
        <w:ind w:left="1020"/>
        <w:jc w:val="left"/>
      </w:pPr>
      <w:r>
        <w:t>The word is: a and you win!</w:t>
      </w:r>
    </w:p>
    <w:p w14:paraId="3008531B" w14:textId="77777777" w:rsidR="00436D81" w:rsidRDefault="00436D81" w:rsidP="001F596A">
      <w:pPr>
        <w:pStyle w:val="a3"/>
        <w:ind w:left="1020"/>
        <w:jc w:val="left"/>
      </w:pPr>
      <w:r>
        <w:t>true</w:t>
      </w:r>
    </w:p>
    <w:p w14:paraId="4A69071A" w14:textId="77777777" w:rsidR="00436D81" w:rsidRDefault="00436D81" w:rsidP="001F596A">
      <w:pPr>
        <w:pStyle w:val="a3"/>
        <w:ind w:left="1020"/>
        <w:jc w:val="left"/>
      </w:pPr>
      <w:r>
        <w:t>&gt; HW2.hangman("a", 1)</w:t>
      </w:r>
    </w:p>
    <w:p w14:paraId="3A42578C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1E256D4E" w14:textId="77777777" w:rsidR="00436D81" w:rsidRDefault="00436D81" w:rsidP="001F596A">
      <w:pPr>
        <w:pStyle w:val="a3"/>
        <w:ind w:left="102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1CDEFBD7" w14:textId="77777777" w:rsidR="00436D81" w:rsidRDefault="00436D81" w:rsidP="001F596A">
      <w:pPr>
        <w:pStyle w:val="a3"/>
        <w:ind w:left="1020"/>
        <w:jc w:val="left"/>
      </w:pPr>
      <w:r>
        <w:t>Bad Guess</w:t>
      </w:r>
    </w:p>
    <w:p w14:paraId="31702AEB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b</w:t>
      </w:r>
    </w:p>
    <w:p w14:paraId="372B3B9C" w14:textId="77777777" w:rsidR="00436D81" w:rsidRDefault="00436D81" w:rsidP="001F596A">
      <w:pPr>
        <w:pStyle w:val="a3"/>
        <w:ind w:left="1020"/>
        <w:jc w:val="left"/>
      </w:pPr>
      <w:r>
        <w:t>The word is: a and you die!</w:t>
      </w:r>
    </w:p>
    <w:p w14:paraId="109A9908" w14:textId="77777777" w:rsidR="00436D81" w:rsidRDefault="00436D81" w:rsidP="001F596A">
      <w:pPr>
        <w:pStyle w:val="a3"/>
        <w:ind w:left="1020"/>
        <w:jc w:val="left"/>
      </w:pPr>
      <w:r>
        <w:t>false</w:t>
      </w:r>
    </w:p>
    <w:p w14:paraId="15ED74B7" w14:textId="77777777" w:rsidR="00436D81" w:rsidRDefault="00436D81" w:rsidP="001F596A">
      <w:pPr>
        <w:pStyle w:val="a3"/>
        <w:ind w:left="1020"/>
        <w:jc w:val="left"/>
      </w:pPr>
      <w:r>
        <w:t>&gt; HW2.hangman("a", 2)</w:t>
      </w:r>
    </w:p>
    <w:p w14:paraId="51A35BC8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0304F68E" w14:textId="77777777" w:rsidR="00436D81" w:rsidRDefault="00436D81" w:rsidP="001F596A">
      <w:pPr>
        <w:pStyle w:val="a3"/>
        <w:ind w:left="102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70735277" w14:textId="77777777" w:rsidR="00436D81" w:rsidRDefault="00436D81" w:rsidP="001F596A">
      <w:pPr>
        <w:pStyle w:val="a3"/>
        <w:ind w:left="1020"/>
        <w:jc w:val="left"/>
      </w:pPr>
      <w:r>
        <w:t>Correct Guess</w:t>
      </w:r>
    </w:p>
    <w:p w14:paraId="132F97DF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23E1FB23" w14:textId="77777777" w:rsidR="00436D81" w:rsidRDefault="00436D81" w:rsidP="001F596A">
      <w:pPr>
        <w:pStyle w:val="a3"/>
        <w:ind w:left="1020"/>
        <w:jc w:val="left"/>
      </w:pPr>
      <w:r>
        <w:t>The word is: a and you win!</w:t>
      </w:r>
    </w:p>
    <w:p w14:paraId="2F6C3F3D" w14:textId="77777777" w:rsidR="00436D81" w:rsidRDefault="00436D81" w:rsidP="001F596A">
      <w:pPr>
        <w:pStyle w:val="a3"/>
        <w:ind w:left="1020"/>
        <w:jc w:val="left"/>
      </w:pPr>
      <w:r>
        <w:t>true</w:t>
      </w:r>
    </w:p>
    <w:p w14:paraId="66C2D29C" w14:textId="77777777" w:rsidR="00436D81" w:rsidRDefault="00436D81" w:rsidP="001F596A">
      <w:pPr>
        <w:pStyle w:val="a3"/>
        <w:ind w:left="1020"/>
        <w:jc w:val="left"/>
      </w:pPr>
      <w:r>
        <w:t>&gt; HW2.hangman("a", 2)</w:t>
      </w:r>
    </w:p>
    <w:p w14:paraId="5B16A780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0F24CADF" w14:textId="77777777" w:rsidR="00436D81" w:rsidRDefault="00436D81" w:rsidP="001F596A">
      <w:pPr>
        <w:pStyle w:val="a3"/>
        <w:ind w:left="102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118779AC" w14:textId="77777777" w:rsidR="00436D81" w:rsidRDefault="00436D81" w:rsidP="001F596A">
      <w:pPr>
        <w:pStyle w:val="a3"/>
        <w:ind w:left="1020"/>
        <w:jc w:val="left"/>
      </w:pPr>
      <w:r>
        <w:t>Bad Guess</w:t>
      </w:r>
    </w:p>
    <w:p w14:paraId="155378DB" w14:textId="77777777" w:rsidR="00436D81" w:rsidRDefault="00436D81" w:rsidP="001F596A">
      <w:pPr>
        <w:pStyle w:val="a3"/>
        <w:ind w:left="102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1</w:t>
      </w:r>
    </w:p>
    <w:p w14:paraId="3E5013F8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b</w:t>
      </w:r>
    </w:p>
    <w:p w14:paraId="211AE398" w14:textId="77777777" w:rsidR="00436D81" w:rsidRDefault="00436D81" w:rsidP="001F596A">
      <w:pPr>
        <w:pStyle w:val="a3"/>
        <w:ind w:left="1020"/>
        <w:jc w:val="left"/>
      </w:pPr>
      <w:r>
        <w:t>Bad Guess</w:t>
      </w:r>
    </w:p>
    <w:p w14:paraId="1F99F12C" w14:textId="77777777" w:rsidR="00436D81" w:rsidRDefault="00436D81" w:rsidP="001F596A">
      <w:pPr>
        <w:pStyle w:val="a3"/>
        <w:ind w:left="102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bf</w:t>
      </w:r>
    </w:p>
    <w:p w14:paraId="6FC5EC3D" w14:textId="77777777" w:rsidR="00436D81" w:rsidRDefault="00436D81" w:rsidP="001F596A">
      <w:pPr>
        <w:pStyle w:val="a3"/>
        <w:ind w:left="1020"/>
        <w:jc w:val="left"/>
      </w:pPr>
      <w:r>
        <w:t>The word is: a and you die!</w:t>
      </w:r>
    </w:p>
    <w:p w14:paraId="1704D666" w14:textId="77777777" w:rsidR="00976FB8" w:rsidRDefault="00436D81" w:rsidP="001F596A">
      <w:pPr>
        <w:pStyle w:val="a3"/>
        <w:ind w:left="1200" w:firstLineChars="0" w:firstLine="240"/>
        <w:jc w:val="left"/>
      </w:pPr>
      <w:r>
        <w:t>F</w:t>
      </w:r>
      <w:r>
        <w:t>alse</w:t>
      </w:r>
    </w:p>
    <w:p w14:paraId="2FA1D2CF" w14:textId="77777777" w:rsidR="00436D81" w:rsidRDefault="00436D81" w:rsidP="001F596A">
      <w:pPr>
        <w:pStyle w:val="a3"/>
        <w:numPr>
          <w:ilvl w:val="0"/>
          <w:numId w:val="8"/>
        </w:numPr>
        <w:ind w:firstLineChars="0"/>
        <w:jc w:val="left"/>
      </w:pPr>
      <w:r>
        <w:rPr>
          <w:rFonts w:hint="eastAsia"/>
        </w:rPr>
        <w:t>T</w:t>
      </w:r>
      <w:r>
        <w:t>est front back middle</w:t>
      </w:r>
    </w:p>
    <w:p w14:paraId="6E211B2D" w14:textId="77777777" w:rsidR="00436D81" w:rsidRDefault="00436D81" w:rsidP="001F596A">
      <w:pPr>
        <w:pStyle w:val="a3"/>
        <w:ind w:left="840"/>
        <w:jc w:val="left"/>
      </w:pPr>
      <w:r>
        <w:t>&gt; HW2.hangman("a", 2)</w:t>
      </w:r>
    </w:p>
    <w:p w14:paraId="071C6E3C" w14:textId="77777777" w:rsidR="00436D81" w:rsidRDefault="00436D81" w:rsidP="001F596A">
      <w:pPr>
        <w:pStyle w:val="a3"/>
        <w:ind w:left="840"/>
        <w:jc w:val="left"/>
      </w:pPr>
      <w:r>
        <w:t xml:space="preserve">current word: </w:t>
      </w:r>
      <w:proofErr w:type="gramStart"/>
      <w:r>
        <w:t>_  Bad</w:t>
      </w:r>
      <w:proofErr w:type="gramEnd"/>
      <w:r>
        <w:t xml:space="preserve"> guess times: 0</w:t>
      </w:r>
    </w:p>
    <w:p w14:paraId="68BDA207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4DFDC327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1B349C7E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4C6441C6" w14:textId="77777777" w:rsidR="00436D81" w:rsidRDefault="00436D81" w:rsidP="001F596A">
      <w:pPr>
        <w:pStyle w:val="a3"/>
        <w:ind w:left="840"/>
        <w:jc w:val="left"/>
      </w:pPr>
      <w:r>
        <w:t>The word is: a and you win!</w:t>
      </w:r>
    </w:p>
    <w:p w14:paraId="3D3C2504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4764ED5C" w14:textId="77777777" w:rsidR="00436D81" w:rsidRDefault="00436D81" w:rsidP="001F596A">
      <w:pPr>
        <w:pStyle w:val="a3"/>
        <w:ind w:left="840"/>
        <w:jc w:val="left"/>
      </w:pPr>
      <w:r>
        <w:t>&gt; b</w:t>
      </w:r>
    </w:p>
    <w:p w14:paraId="05F2B346" w14:textId="77777777" w:rsidR="00436D81" w:rsidRDefault="00436D81" w:rsidP="001F596A">
      <w:pPr>
        <w:pStyle w:val="a3"/>
        <w:ind w:left="840"/>
        <w:jc w:val="left"/>
      </w:pPr>
      <w:r>
        <w:t>Static Error: Undefined name 'b'</w:t>
      </w:r>
    </w:p>
    <w:p w14:paraId="4AD43788" w14:textId="77777777" w:rsidR="00436D81" w:rsidRDefault="00436D81" w:rsidP="001F596A">
      <w:pPr>
        <w:pStyle w:val="a3"/>
        <w:ind w:left="840"/>
        <w:jc w:val="left"/>
      </w:pPr>
      <w:r>
        <w:t>&gt; HW2.hangman("</w:t>
      </w:r>
      <w:proofErr w:type="spellStart"/>
      <w:r>
        <w:t>abc</w:t>
      </w:r>
      <w:proofErr w:type="spellEnd"/>
      <w:r>
        <w:t>", 2)</w:t>
      </w:r>
    </w:p>
    <w:p w14:paraId="4A633199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_  Bad</w:t>
      </w:r>
      <w:proofErr w:type="gramEnd"/>
      <w:r>
        <w:t xml:space="preserve"> guess times: 0</w:t>
      </w:r>
    </w:p>
    <w:p w14:paraId="5A72A893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7BBA021D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29F01643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0</w:t>
      </w:r>
    </w:p>
    <w:p w14:paraId="7A92C866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6C1EFCDE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7BD7CEC0" w14:textId="77777777" w:rsidR="00436D81" w:rsidRDefault="00436D81" w:rsidP="001F596A">
      <w:pPr>
        <w:pStyle w:val="a3"/>
        <w:ind w:left="840"/>
        <w:jc w:val="left"/>
      </w:pPr>
      <w:r>
        <w:t>current word: ab</w:t>
      </w:r>
      <w:proofErr w:type="gramStart"/>
      <w:r>
        <w:t>_  Bad</w:t>
      </w:r>
      <w:proofErr w:type="gramEnd"/>
      <w:r>
        <w:t xml:space="preserve"> guess times: 0</w:t>
      </w:r>
    </w:p>
    <w:p w14:paraId="21239091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b</w:t>
      </w:r>
    </w:p>
    <w:p w14:paraId="6C6DC50B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4A2D23F1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bc</w:t>
      </w:r>
      <w:proofErr w:type="spellEnd"/>
    </w:p>
    <w:p w14:paraId="40C8B296" w14:textId="77777777" w:rsidR="00436D81" w:rsidRDefault="00436D81" w:rsidP="001F596A">
      <w:pPr>
        <w:pStyle w:val="a3"/>
        <w:ind w:left="840"/>
        <w:jc w:val="left"/>
      </w:pPr>
      <w:r>
        <w:t xml:space="preserve">The word is: </w:t>
      </w:r>
      <w:proofErr w:type="spellStart"/>
      <w:r>
        <w:t>abc</w:t>
      </w:r>
      <w:proofErr w:type="spellEnd"/>
      <w:r>
        <w:t xml:space="preserve"> and you win!</w:t>
      </w:r>
    </w:p>
    <w:p w14:paraId="6E77FCC1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0C287745" w14:textId="77777777" w:rsidR="00436D81" w:rsidRDefault="00436D81" w:rsidP="001F596A">
      <w:pPr>
        <w:pStyle w:val="a3"/>
        <w:ind w:left="840"/>
        <w:jc w:val="left"/>
      </w:pPr>
      <w:r>
        <w:t>&gt; HW2.hangman("</w:t>
      </w:r>
      <w:proofErr w:type="spellStart"/>
      <w:r>
        <w:t>abc</w:t>
      </w:r>
      <w:proofErr w:type="spellEnd"/>
      <w:r>
        <w:t>", 2)</w:t>
      </w:r>
    </w:p>
    <w:p w14:paraId="07744EFD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_  Bad</w:t>
      </w:r>
      <w:proofErr w:type="gramEnd"/>
      <w:r>
        <w:t xml:space="preserve"> guess times: 0</w:t>
      </w:r>
    </w:p>
    <w:p w14:paraId="1406E6E0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67D3E43B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46E7A8DD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0</w:t>
      </w:r>
    </w:p>
    <w:p w14:paraId="404602AC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58E158E6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581C5648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1</w:t>
      </w:r>
    </w:p>
    <w:p w14:paraId="5226E31E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f</w:t>
      </w:r>
      <w:proofErr w:type="spellEnd"/>
    </w:p>
    <w:p w14:paraId="38E3E35F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19967574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fg</w:t>
      </w:r>
      <w:proofErr w:type="spellEnd"/>
    </w:p>
    <w:p w14:paraId="3C24909F" w14:textId="77777777" w:rsidR="00436D81" w:rsidRDefault="00436D81" w:rsidP="001F596A">
      <w:pPr>
        <w:pStyle w:val="a3"/>
        <w:ind w:left="840"/>
        <w:jc w:val="left"/>
      </w:pPr>
      <w:r>
        <w:t xml:space="preserve">The word is: </w:t>
      </w:r>
      <w:proofErr w:type="spellStart"/>
      <w:r>
        <w:t>abc</w:t>
      </w:r>
      <w:proofErr w:type="spellEnd"/>
      <w:r>
        <w:t xml:space="preserve"> and you die!</w:t>
      </w:r>
    </w:p>
    <w:p w14:paraId="61CD076A" w14:textId="77777777" w:rsidR="00436D81" w:rsidRDefault="00436D81" w:rsidP="001F596A">
      <w:pPr>
        <w:pStyle w:val="a3"/>
        <w:ind w:left="840"/>
        <w:jc w:val="left"/>
      </w:pPr>
      <w:r>
        <w:t>false</w:t>
      </w:r>
    </w:p>
    <w:p w14:paraId="11A25DAE" w14:textId="77777777" w:rsidR="00436D81" w:rsidRDefault="00436D81" w:rsidP="001F596A">
      <w:pPr>
        <w:pStyle w:val="a3"/>
        <w:ind w:left="840"/>
        <w:jc w:val="left"/>
      </w:pPr>
      <w:r>
        <w:t>&gt; HW2.hangman("</w:t>
      </w:r>
      <w:proofErr w:type="spellStart"/>
      <w:r>
        <w:t>abc</w:t>
      </w:r>
      <w:proofErr w:type="spellEnd"/>
      <w:r>
        <w:t>", 2)</w:t>
      </w:r>
    </w:p>
    <w:p w14:paraId="1CF08C78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_  Bad</w:t>
      </w:r>
      <w:proofErr w:type="gramEnd"/>
      <w:r>
        <w:t xml:space="preserve"> guess times: 0</w:t>
      </w:r>
    </w:p>
    <w:p w14:paraId="53498A2B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474684C3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77601151" w14:textId="77777777" w:rsidR="00436D81" w:rsidRDefault="00436D81" w:rsidP="001F596A">
      <w:pPr>
        <w:pStyle w:val="a3"/>
        <w:ind w:left="840"/>
        <w:jc w:val="left"/>
      </w:pPr>
      <w:r>
        <w:t>current word: _b</w:t>
      </w:r>
      <w:proofErr w:type="gramStart"/>
      <w:r>
        <w:t>_  Bad</w:t>
      </w:r>
      <w:proofErr w:type="gramEnd"/>
      <w:r>
        <w:t xml:space="preserve"> guess times: 0</w:t>
      </w:r>
    </w:p>
    <w:p w14:paraId="3B854085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b</w:t>
      </w:r>
    </w:p>
    <w:p w14:paraId="0208FDF8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2E03C9CB" w14:textId="77777777" w:rsidR="00436D81" w:rsidRDefault="00436D81" w:rsidP="001F596A">
      <w:pPr>
        <w:pStyle w:val="a3"/>
        <w:ind w:left="840"/>
        <w:jc w:val="left"/>
      </w:pPr>
      <w:r>
        <w:t>current word: _b</w:t>
      </w:r>
      <w:proofErr w:type="gramStart"/>
      <w:r>
        <w:t>_  Bad</w:t>
      </w:r>
      <w:proofErr w:type="gramEnd"/>
      <w:r>
        <w:t xml:space="preserve"> guess times: 1</w:t>
      </w:r>
    </w:p>
    <w:p w14:paraId="62613B27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bf</w:t>
      </w:r>
    </w:p>
    <w:p w14:paraId="47271FCF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42FC1D78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bfg</w:t>
      </w:r>
      <w:proofErr w:type="spellEnd"/>
    </w:p>
    <w:p w14:paraId="5D035331" w14:textId="77777777" w:rsidR="00436D81" w:rsidRDefault="00436D81" w:rsidP="001F596A">
      <w:pPr>
        <w:pStyle w:val="a3"/>
        <w:ind w:left="840"/>
        <w:jc w:val="left"/>
      </w:pPr>
      <w:r>
        <w:t xml:space="preserve">The word is: </w:t>
      </w:r>
      <w:proofErr w:type="spellStart"/>
      <w:r>
        <w:t>abc</w:t>
      </w:r>
      <w:proofErr w:type="spellEnd"/>
      <w:r>
        <w:t xml:space="preserve"> and you die!</w:t>
      </w:r>
    </w:p>
    <w:p w14:paraId="639B6D65" w14:textId="77777777" w:rsidR="00436D81" w:rsidRDefault="00436D81" w:rsidP="001F596A">
      <w:pPr>
        <w:pStyle w:val="a3"/>
        <w:ind w:left="840"/>
        <w:jc w:val="left"/>
      </w:pPr>
      <w:r>
        <w:t>false</w:t>
      </w:r>
    </w:p>
    <w:p w14:paraId="5CC0996D" w14:textId="77777777" w:rsidR="00436D81" w:rsidRDefault="00436D81" w:rsidP="001F596A">
      <w:pPr>
        <w:pStyle w:val="a3"/>
        <w:ind w:left="840"/>
        <w:jc w:val="left"/>
      </w:pPr>
      <w:r>
        <w:t>&gt; HW2.hangman("</w:t>
      </w:r>
      <w:proofErr w:type="spellStart"/>
      <w:r>
        <w:t>abc</w:t>
      </w:r>
      <w:proofErr w:type="spellEnd"/>
      <w:r>
        <w:t>", 2)</w:t>
      </w:r>
    </w:p>
    <w:p w14:paraId="63CACD5A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_  Bad</w:t>
      </w:r>
      <w:proofErr w:type="gramEnd"/>
      <w:r>
        <w:t xml:space="preserve"> guess times: 0</w:t>
      </w:r>
    </w:p>
    <w:p w14:paraId="7634DEF7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655AB1CC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6363D9EA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c  Bad</w:t>
      </w:r>
      <w:proofErr w:type="gramEnd"/>
      <w:r>
        <w:t xml:space="preserve"> guess times: 0</w:t>
      </w:r>
    </w:p>
    <w:p w14:paraId="08ABDB0D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c</w:t>
      </w:r>
    </w:p>
    <w:p w14:paraId="43FF2A8F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2F108991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c  Bad</w:t>
      </w:r>
      <w:proofErr w:type="gramEnd"/>
      <w:r>
        <w:t xml:space="preserve"> guess times: 1</w:t>
      </w:r>
    </w:p>
    <w:p w14:paraId="287A3C72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cf</w:t>
      </w:r>
      <w:proofErr w:type="spellEnd"/>
    </w:p>
    <w:p w14:paraId="746DA0CD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2CBECBF0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cfg</w:t>
      </w:r>
      <w:proofErr w:type="spellEnd"/>
    </w:p>
    <w:p w14:paraId="2EA28C95" w14:textId="77777777" w:rsidR="00436D81" w:rsidRDefault="00436D81" w:rsidP="001F596A">
      <w:pPr>
        <w:pStyle w:val="a3"/>
        <w:ind w:left="840"/>
        <w:jc w:val="left"/>
      </w:pPr>
      <w:r>
        <w:t xml:space="preserve">The word is: </w:t>
      </w:r>
      <w:proofErr w:type="spellStart"/>
      <w:r>
        <w:t>abc</w:t>
      </w:r>
      <w:proofErr w:type="spellEnd"/>
      <w:r>
        <w:t xml:space="preserve"> and you die!</w:t>
      </w:r>
    </w:p>
    <w:p w14:paraId="2CF7F42A" w14:textId="77777777" w:rsidR="00436D81" w:rsidRDefault="00436D81" w:rsidP="001F596A">
      <w:pPr>
        <w:pStyle w:val="a3"/>
        <w:ind w:left="840" w:firstLineChars="0"/>
        <w:jc w:val="left"/>
      </w:pPr>
      <w:r>
        <w:t>F</w:t>
      </w:r>
      <w:r>
        <w:t>alse</w:t>
      </w:r>
    </w:p>
    <w:p w14:paraId="3F5EC666" w14:textId="77777777" w:rsidR="00436D81" w:rsidRDefault="00436D81" w:rsidP="001F596A">
      <w:pPr>
        <w:pStyle w:val="a3"/>
        <w:numPr>
          <w:ilvl w:val="0"/>
          <w:numId w:val="8"/>
        </w:numPr>
        <w:ind w:firstLineChars="0"/>
        <w:jc w:val="left"/>
      </w:pPr>
      <w:r>
        <w:t>Special situation: type in same letter will make no effect</w:t>
      </w:r>
    </w:p>
    <w:p w14:paraId="31EE1A69" w14:textId="77777777" w:rsidR="00436D81" w:rsidRDefault="00436D81" w:rsidP="001F596A">
      <w:pPr>
        <w:pStyle w:val="a3"/>
        <w:ind w:left="720" w:firstLineChars="0" w:firstLine="0"/>
        <w:jc w:val="left"/>
        <w:rPr>
          <w:rFonts w:hint="eastAsia"/>
        </w:rPr>
      </w:pPr>
      <w:r>
        <w:rPr>
          <w:rFonts w:hint="eastAsia"/>
        </w:rPr>
        <w:t>I</w:t>
      </w:r>
      <w:r>
        <w:t>n this situation, I typed two times of a and f, and nothing changes</w:t>
      </w:r>
    </w:p>
    <w:p w14:paraId="16780271" w14:textId="77777777" w:rsidR="00436D81" w:rsidRDefault="00436D81" w:rsidP="001F596A">
      <w:pPr>
        <w:pStyle w:val="a3"/>
        <w:ind w:left="840"/>
        <w:jc w:val="left"/>
      </w:pPr>
      <w:r>
        <w:t>&gt; HW2.hangman("</w:t>
      </w:r>
      <w:proofErr w:type="spellStart"/>
      <w:r>
        <w:t>abc</w:t>
      </w:r>
      <w:proofErr w:type="spellEnd"/>
      <w:r>
        <w:t>", 2)</w:t>
      </w:r>
    </w:p>
    <w:p w14:paraId="150269CB" w14:textId="77777777" w:rsidR="00436D81" w:rsidRDefault="00436D81" w:rsidP="001F596A">
      <w:pPr>
        <w:pStyle w:val="a3"/>
        <w:ind w:left="840"/>
        <w:jc w:val="left"/>
      </w:pPr>
      <w:r>
        <w:t>current word: __</w:t>
      </w:r>
      <w:proofErr w:type="gramStart"/>
      <w:r>
        <w:t>_  Bad</w:t>
      </w:r>
      <w:proofErr w:type="gramEnd"/>
      <w:r>
        <w:t xml:space="preserve"> guess times: 0</w:t>
      </w:r>
    </w:p>
    <w:p w14:paraId="18A141D4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</w:p>
    <w:p w14:paraId="7D671484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768AF620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0</w:t>
      </w:r>
    </w:p>
    <w:p w14:paraId="4C11124D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45F7E45F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5200E687" w14:textId="77777777" w:rsidR="00436D81" w:rsidRDefault="00436D81" w:rsidP="001F596A">
      <w:pPr>
        <w:pStyle w:val="a3"/>
        <w:ind w:left="840"/>
        <w:jc w:val="left"/>
      </w:pPr>
      <w:r>
        <w:t>You should type a different letter!</w:t>
      </w:r>
    </w:p>
    <w:p w14:paraId="0798B6F7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0</w:t>
      </w:r>
    </w:p>
    <w:p w14:paraId="08AFE71E" w14:textId="77777777" w:rsidR="00436D81" w:rsidRDefault="00436D81" w:rsidP="001F596A">
      <w:pPr>
        <w:pStyle w:val="a3"/>
        <w:ind w:left="840"/>
        <w:jc w:val="left"/>
      </w:pPr>
      <w:r>
        <w:t xml:space="preserve">All of your guess letters </w:t>
      </w:r>
      <w:proofErr w:type="gramStart"/>
      <w:r>
        <w:t>are:</w:t>
      </w:r>
      <w:proofErr w:type="gramEnd"/>
      <w:r>
        <w:t xml:space="preserve">  a</w:t>
      </w:r>
    </w:p>
    <w:p w14:paraId="5F422504" w14:textId="77777777" w:rsidR="00436D81" w:rsidRDefault="00436D81" w:rsidP="001F596A">
      <w:pPr>
        <w:pStyle w:val="a3"/>
        <w:ind w:left="840"/>
        <w:jc w:val="left"/>
      </w:pPr>
      <w:r>
        <w:t>Bad Guess</w:t>
      </w:r>
    </w:p>
    <w:p w14:paraId="0792F05C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1</w:t>
      </w:r>
    </w:p>
    <w:p w14:paraId="2B1BAE19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f</w:t>
      </w:r>
      <w:proofErr w:type="spellEnd"/>
    </w:p>
    <w:p w14:paraId="5FF2C328" w14:textId="77777777" w:rsidR="00436D81" w:rsidRDefault="00436D81" w:rsidP="001F596A">
      <w:pPr>
        <w:pStyle w:val="a3"/>
        <w:ind w:left="840"/>
        <w:jc w:val="left"/>
      </w:pPr>
      <w:r>
        <w:t>You should type a different letter!</w:t>
      </w:r>
    </w:p>
    <w:p w14:paraId="7F35B9B5" w14:textId="77777777" w:rsidR="00436D81" w:rsidRDefault="00436D81" w:rsidP="001F596A">
      <w:pPr>
        <w:pStyle w:val="a3"/>
        <w:ind w:left="840"/>
        <w:jc w:val="left"/>
      </w:pPr>
      <w:r>
        <w:t>current word: a_</w:t>
      </w:r>
      <w:proofErr w:type="gramStart"/>
      <w:r>
        <w:t>_  Bad</w:t>
      </w:r>
      <w:proofErr w:type="gramEnd"/>
      <w:r>
        <w:t xml:space="preserve"> guess times: 1</w:t>
      </w:r>
    </w:p>
    <w:p w14:paraId="4B224F56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f</w:t>
      </w:r>
      <w:proofErr w:type="spellEnd"/>
    </w:p>
    <w:p w14:paraId="7E4A765F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09AC1C71" w14:textId="77777777" w:rsidR="00436D81" w:rsidRDefault="00436D81" w:rsidP="001F596A">
      <w:pPr>
        <w:pStyle w:val="a3"/>
        <w:ind w:left="840"/>
        <w:jc w:val="left"/>
      </w:pPr>
      <w:r>
        <w:t>current word: ab</w:t>
      </w:r>
      <w:proofErr w:type="gramStart"/>
      <w:r>
        <w:t>_  Bad</w:t>
      </w:r>
      <w:proofErr w:type="gramEnd"/>
      <w:r>
        <w:t xml:space="preserve"> guess times: 1</w:t>
      </w:r>
    </w:p>
    <w:p w14:paraId="2ACBCD54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fb</w:t>
      </w:r>
      <w:proofErr w:type="spellEnd"/>
    </w:p>
    <w:p w14:paraId="6790E4C8" w14:textId="77777777" w:rsidR="00436D81" w:rsidRDefault="00436D81" w:rsidP="001F596A">
      <w:pPr>
        <w:pStyle w:val="a3"/>
        <w:ind w:left="840"/>
        <w:jc w:val="left"/>
      </w:pPr>
      <w:r>
        <w:t>Correct Guess</w:t>
      </w:r>
    </w:p>
    <w:p w14:paraId="3CA5C19F" w14:textId="77777777" w:rsidR="00436D81" w:rsidRDefault="00436D81" w:rsidP="001F596A">
      <w:pPr>
        <w:pStyle w:val="a3"/>
        <w:ind w:left="840"/>
        <w:jc w:val="left"/>
      </w:pPr>
      <w:proofErr w:type="gramStart"/>
      <w:r>
        <w:t>All of</w:t>
      </w:r>
      <w:proofErr w:type="gramEnd"/>
      <w:r>
        <w:t xml:space="preserve"> your guess letters are:  </w:t>
      </w:r>
      <w:proofErr w:type="spellStart"/>
      <w:r>
        <w:t>afbc</w:t>
      </w:r>
      <w:proofErr w:type="spellEnd"/>
    </w:p>
    <w:p w14:paraId="3E01B8FE" w14:textId="77777777" w:rsidR="00436D81" w:rsidRDefault="00436D81" w:rsidP="001F596A">
      <w:pPr>
        <w:pStyle w:val="a3"/>
        <w:ind w:left="840"/>
        <w:jc w:val="left"/>
      </w:pPr>
      <w:r>
        <w:t xml:space="preserve">The word is: </w:t>
      </w:r>
      <w:proofErr w:type="spellStart"/>
      <w:r>
        <w:t>abc</w:t>
      </w:r>
      <w:proofErr w:type="spellEnd"/>
      <w:r>
        <w:t xml:space="preserve"> and you win!</w:t>
      </w:r>
    </w:p>
    <w:p w14:paraId="6322C602" w14:textId="77777777" w:rsidR="00436D81" w:rsidRDefault="00436D81" w:rsidP="001F596A">
      <w:pPr>
        <w:pStyle w:val="a3"/>
        <w:ind w:left="840" w:firstLineChars="0"/>
        <w:jc w:val="left"/>
      </w:pPr>
      <w:r>
        <w:t>T</w:t>
      </w:r>
      <w:r>
        <w:t>rue</w:t>
      </w:r>
    </w:p>
    <w:p w14:paraId="48131D7B" w14:textId="77777777" w:rsidR="00436D81" w:rsidRDefault="00436D81" w:rsidP="001F596A">
      <w:pPr>
        <w:pStyle w:val="a3"/>
        <w:ind w:left="840" w:firstLineChars="0"/>
        <w:jc w:val="left"/>
      </w:pPr>
    </w:p>
    <w:p w14:paraId="205EE0F6" w14:textId="77777777" w:rsidR="00436D81" w:rsidRDefault="00436D81" w:rsidP="001F596A">
      <w:pPr>
        <w:pStyle w:val="a3"/>
        <w:ind w:left="840" w:firstLineChars="0"/>
        <w:jc w:val="left"/>
      </w:pPr>
    </w:p>
    <w:p w14:paraId="72E8F8B5" w14:textId="77777777" w:rsidR="00436D81" w:rsidRDefault="00436D81" w:rsidP="001F596A">
      <w:pPr>
        <w:pStyle w:val="a3"/>
        <w:ind w:left="840" w:firstLineChars="0"/>
        <w:jc w:val="left"/>
      </w:pPr>
    </w:p>
    <w:p w14:paraId="6E9A328F" w14:textId="77777777" w:rsidR="00436D81" w:rsidRDefault="00436D81" w:rsidP="001F596A">
      <w:pPr>
        <w:pStyle w:val="a3"/>
        <w:ind w:left="840" w:firstLineChars="0"/>
        <w:jc w:val="left"/>
      </w:pPr>
    </w:p>
    <w:p w14:paraId="2C928D10" w14:textId="77777777" w:rsidR="00436D81" w:rsidRDefault="00436D81" w:rsidP="001F596A">
      <w:pPr>
        <w:pStyle w:val="a3"/>
        <w:ind w:left="840" w:firstLineChars="0"/>
        <w:jc w:val="left"/>
      </w:pPr>
    </w:p>
    <w:p w14:paraId="0D3A750F" w14:textId="77777777" w:rsidR="00436D81" w:rsidRDefault="00436D81" w:rsidP="001F596A">
      <w:pPr>
        <w:pStyle w:val="a3"/>
        <w:ind w:left="840" w:firstLineChars="0"/>
        <w:jc w:val="left"/>
      </w:pPr>
    </w:p>
    <w:p w14:paraId="16A9768D" w14:textId="77777777" w:rsidR="00436D81" w:rsidRDefault="00436D81" w:rsidP="001F596A">
      <w:pPr>
        <w:pStyle w:val="a3"/>
        <w:ind w:left="840" w:firstLineChars="0"/>
        <w:jc w:val="left"/>
      </w:pPr>
    </w:p>
    <w:p w14:paraId="7E35B83D" w14:textId="77777777" w:rsidR="00436D81" w:rsidRDefault="00436D81" w:rsidP="001F596A">
      <w:pPr>
        <w:pStyle w:val="a3"/>
        <w:ind w:left="840" w:firstLineChars="0"/>
        <w:jc w:val="left"/>
      </w:pPr>
    </w:p>
    <w:p w14:paraId="6DEA0520" w14:textId="77777777" w:rsidR="00436D81" w:rsidRDefault="00436D81" w:rsidP="001F596A">
      <w:pPr>
        <w:pStyle w:val="a3"/>
        <w:ind w:left="840" w:firstLineChars="0"/>
        <w:jc w:val="left"/>
      </w:pPr>
    </w:p>
    <w:p w14:paraId="45D39E53" w14:textId="77777777" w:rsidR="00436D81" w:rsidRDefault="00436D81" w:rsidP="001F596A">
      <w:pPr>
        <w:pStyle w:val="a3"/>
        <w:ind w:left="840" w:firstLineChars="0"/>
        <w:jc w:val="left"/>
      </w:pPr>
    </w:p>
    <w:p w14:paraId="626DC02D" w14:textId="77777777" w:rsidR="00436D81" w:rsidRDefault="00436D81" w:rsidP="001F596A">
      <w:pPr>
        <w:pStyle w:val="a3"/>
        <w:ind w:left="840" w:firstLineChars="0"/>
        <w:jc w:val="left"/>
      </w:pPr>
    </w:p>
    <w:p w14:paraId="27725903" w14:textId="77777777" w:rsidR="00436D81" w:rsidRDefault="00436D81" w:rsidP="001F596A">
      <w:pPr>
        <w:pStyle w:val="a3"/>
        <w:ind w:left="840" w:firstLineChars="0"/>
        <w:jc w:val="left"/>
      </w:pPr>
    </w:p>
    <w:p w14:paraId="68CD99AF" w14:textId="77777777" w:rsidR="00436D81" w:rsidRDefault="00436D81" w:rsidP="001F596A">
      <w:pPr>
        <w:pStyle w:val="a3"/>
        <w:ind w:left="840" w:firstLineChars="0"/>
        <w:jc w:val="left"/>
      </w:pPr>
    </w:p>
    <w:p w14:paraId="328DC75C" w14:textId="77777777" w:rsidR="00436D81" w:rsidRDefault="00436D81" w:rsidP="001F596A">
      <w:pPr>
        <w:pStyle w:val="a3"/>
        <w:ind w:left="840" w:firstLineChars="0"/>
        <w:jc w:val="left"/>
      </w:pPr>
    </w:p>
    <w:p w14:paraId="0425E6C6" w14:textId="77777777" w:rsidR="00436D81" w:rsidRDefault="00436D81" w:rsidP="001F596A">
      <w:pPr>
        <w:pStyle w:val="a3"/>
        <w:ind w:left="840" w:firstLineChars="0"/>
        <w:jc w:val="left"/>
      </w:pPr>
    </w:p>
    <w:p w14:paraId="3D12DEF2" w14:textId="77777777" w:rsidR="00436D81" w:rsidRDefault="00436D81" w:rsidP="001F596A">
      <w:pPr>
        <w:pStyle w:val="a3"/>
        <w:ind w:left="840" w:firstLineChars="0"/>
        <w:jc w:val="left"/>
      </w:pPr>
    </w:p>
    <w:p w14:paraId="17FFB96A" w14:textId="77777777" w:rsidR="00436D81" w:rsidRDefault="00436D81" w:rsidP="001F596A">
      <w:pPr>
        <w:pStyle w:val="a3"/>
        <w:ind w:left="840" w:firstLineChars="0"/>
        <w:jc w:val="left"/>
      </w:pPr>
    </w:p>
    <w:p w14:paraId="4878E6A2" w14:textId="77777777" w:rsidR="00436D81" w:rsidRDefault="00436D81" w:rsidP="001F596A">
      <w:pPr>
        <w:pStyle w:val="a3"/>
        <w:ind w:left="840" w:firstLineChars="0"/>
        <w:jc w:val="left"/>
      </w:pPr>
    </w:p>
    <w:p w14:paraId="6134A77F" w14:textId="77777777" w:rsidR="00436D81" w:rsidRDefault="00436D81" w:rsidP="001F596A">
      <w:pPr>
        <w:pStyle w:val="a3"/>
        <w:ind w:left="840" w:firstLineChars="0"/>
        <w:jc w:val="left"/>
      </w:pPr>
    </w:p>
    <w:p w14:paraId="3C0A9A63" w14:textId="77777777" w:rsidR="00436D81" w:rsidRDefault="00436D81" w:rsidP="001F596A">
      <w:pPr>
        <w:pStyle w:val="a3"/>
        <w:ind w:left="840" w:firstLineChars="0"/>
        <w:jc w:val="left"/>
      </w:pPr>
    </w:p>
    <w:p w14:paraId="7DD1AD57" w14:textId="77777777" w:rsidR="00436D81" w:rsidRDefault="00436D81" w:rsidP="001F596A">
      <w:pPr>
        <w:pStyle w:val="a3"/>
        <w:ind w:left="840" w:firstLineChars="0"/>
        <w:jc w:val="left"/>
      </w:pPr>
    </w:p>
    <w:p w14:paraId="6FF3D997" w14:textId="77777777" w:rsidR="00436D81" w:rsidRDefault="00436D81" w:rsidP="001F596A">
      <w:pPr>
        <w:pStyle w:val="a3"/>
        <w:ind w:left="840" w:firstLineChars="0"/>
        <w:jc w:val="left"/>
      </w:pPr>
    </w:p>
    <w:p w14:paraId="78EF60C6" w14:textId="77777777" w:rsidR="00436D81" w:rsidRDefault="00436D81" w:rsidP="001F596A">
      <w:pPr>
        <w:pStyle w:val="a3"/>
        <w:ind w:left="840" w:firstLineChars="0"/>
        <w:jc w:val="left"/>
      </w:pPr>
    </w:p>
    <w:p w14:paraId="126093ED" w14:textId="77777777" w:rsidR="00436D81" w:rsidRDefault="00436D81" w:rsidP="001F596A">
      <w:pPr>
        <w:pStyle w:val="a3"/>
        <w:ind w:left="840" w:firstLineChars="0"/>
        <w:jc w:val="left"/>
      </w:pPr>
    </w:p>
    <w:p w14:paraId="1E17B8A7" w14:textId="77777777" w:rsidR="00436D81" w:rsidRDefault="00436D81" w:rsidP="001F596A">
      <w:pPr>
        <w:pStyle w:val="a3"/>
        <w:ind w:left="840" w:firstLineChars="0"/>
        <w:jc w:val="left"/>
        <w:rPr>
          <w:rFonts w:hint="eastAsia"/>
        </w:rPr>
      </w:pPr>
    </w:p>
    <w:p w14:paraId="0F139212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M</w:t>
      </w:r>
      <w:r>
        <w:t>ethod</w:t>
      </w:r>
      <w:r>
        <w:t xml:space="preserve"> 5</w:t>
      </w:r>
    </w:p>
    <w:p w14:paraId="7CD7873D" w14:textId="77777777" w:rsidR="00436D81" w:rsidRDefault="00436D81" w:rsidP="001F596A">
      <w:pPr>
        <w:pStyle w:val="a3"/>
        <w:numPr>
          <w:ilvl w:val="0"/>
          <w:numId w:val="9"/>
        </w:numPr>
        <w:ind w:firstLineChars="0"/>
        <w:jc w:val="left"/>
      </w:pPr>
      <w:r>
        <w:t>Test first back middle</w:t>
      </w:r>
    </w:p>
    <w:p w14:paraId="736C3308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a</w:t>
      </w:r>
      <w:proofErr w:type="spellEnd"/>
      <w:r>
        <w:t>'}, "a")</w:t>
      </w:r>
    </w:p>
    <w:p w14:paraId="18EEAE1F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179AAA9D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a</w:t>
      </w:r>
      <w:proofErr w:type="spellEnd"/>
      <w:r>
        <w:t>'}, "</w:t>
      </w:r>
      <w:proofErr w:type="spellStart"/>
      <w:r>
        <w:t>br</w:t>
      </w:r>
      <w:proofErr w:type="spellEnd"/>
      <w:r>
        <w:t>")</w:t>
      </w:r>
    </w:p>
    <w:p w14:paraId="23900A3A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67E50798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a</w:t>
      </w:r>
      <w:proofErr w:type="spellEnd"/>
      <w:r>
        <w:t>'}, "</w:t>
      </w:r>
      <w:proofErr w:type="spellStart"/>
      <w:r>
        <w:t>abr</w:t>
      </w:r>
      <w:proofErr w:type="spellEnd"/>
      <w:r>
        <w:t>")</w:t>
      </w:r>
    </w:p>
    <w:p w14:paraId="586138B8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24C9D744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a</w:t>
      </w:r>
      <w:proofErr w:type="spellEnd"/>
      <w:r>
        <w:t>'}, "</w:t>
      </w:r>
      <w:proofErr w:type="spellStart"/>
      <w:r>
        <w:t>ada</w:t>
      </w:r>
      <w:proofErr w:type="spellEnd"/>
      <w:r>
        <w:t>")</w:t>
      </w:r>
    </w:p>
    <w:p w14:paraId="6E541F2C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2C3CC22A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x")</w:t>
      </w:r>
    </w:p>
    <w:p w14:paraId="31F17D61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1863CDF4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dx")</w:t>
      </w:r>
    </w:p>
    <w:p w14:paraId="47E0C9B4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15A6E3D9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</w:t>
      </w:r>
      <w:proofErr w:type="spellStart"/>
      <w:r>
        <w:t>racad</w:t>
      </w:r>
      <w:proofErr w:type="spellEnd"/>
      <w:r>
        <w:t>")</w:t>
      </w:r>
    </w:p>
    <w:p w14:paraId="3E7FAD0F" w14:textId="77777777" w:rsidR="00436D81" w:rsidRDefault="00436D81" w:rsidP="001F596A">
      <w:pPr>
        <w:pStyle w:val="a3"/>
        <w:ind w:left="840" w:firstLineChars="0"/>
        <w:jc w:val="left"/>
      </w:pPr>
      <w:r>
        <w:t>T</w:t>
      </w:r>
      <w:r>
        <w:t>rue</w:t>
      </w:r>
    </w:p>
    <w:p w14:paraId="431EFF40" w14:textId="77777777" w:rsidR="00436D81" w:rsidRDefault="00436D81" w:rsidP="001F596A">
      <w:pPr>
        <w:pStyle w:val="a3"/>
        <w:numPr>
          <w:ilvl w:val="0"/>
          <w:numId w:val="9"/>
        </w:numPr>
        <w:ind w:firstLineChars="0"/>
        <w:jc w:val="left"/>
      </w:pPr>
      <w:r>
        <w:rPr>
          <w:rFonts w:hint="eastAsia"/>
        </w:rPr>
        <w:t>T</w:t>
      </w:r>
      <w:r>
        <w:t>est 0, 1, many</w:t>
      </w:r>
    </w:p>
    <w:p w14:paraId="17331C2F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")</w:t>
      </w:r>
    </w:p>
    <w:p w14:paraId="1ECCFA10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38A1FA20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a")</w:t>
      </w:r>
    </w:p>
    <w:p w14:paraId="39056DF3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2057D254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</w:t>
      </w:r>
      <w:proofErr w:type="spellStart"/>
      <w:r>
        <w:t>rac</w:t>
      </w:r>
      <w:proofErr w:type="spellEnd"/>
      <w:r>
        <w:t>")</w:t>
      </w:r>
    </w:p>
    <w:p w14:paraId="642CAC31" w14:textId="77777777" w:rsidR="00436D81" w:rsidRDefault="00436D81" w:rsidP="001F596A">
      <w:pPr>
        <w:pStyle w:val="a3"/>
        <w:ind w:left="840" w:firstLineChars="0"/>
        <w:jc w:val="left"/>
      </w:pPr>
      <w:r>
        <w:t>T</w:t>
      </w:r>
      <w:r>
        <w:t>rue</w:t>
      </w:r>
    </w:p>
    <w:p w14:paraId="20D6BF2D" w14:textId="77777777" w:rsidR="00436D81" w:rsidRDefault="00436D81" w:rsidP="001F596A">
      <w:pPr>
        <w:pStyle w:val="a3"/>
        <w:numPr>
          <w:ilvl w:val="0"/>
          <w:numId w:val="9"/>
        </w:numPr>
        <w:ind w:firstLineChars="0"/>
        <w:jc w:val="left"/>
      </w:pPr>
      <w:r>
        <w:rPr>
          <w:rFonts w:hint="eastAsia"/>
        </w:rPr>
        <w:t>S</w:t>
      </w:r>
      <w:r>
        <w:t>pecial case: forward and backward search</w:t>
      </w:r>
    </w:p>
    <w:p w14:paraId="6970DFFC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</w:t>
      </w:r>
      <w:proofErr w:type="spellStart"/>
      <w:r>
        <w:t>rac</w:t>
      </w:r>
      <w:proofErr w:type="spellEnd"/>
      <w:r>
        <w:t>")</w:t>
      </w:r>
    </w:p>
    <w:p w14:paraId="2A4DC10E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03F40F41" w14:textId="77777777" w:rsidR="00436D81" w:rsidRDefault="00436D81" w:rsidP="001F596A">
      <w:pPr>
        <w:pStyle w:val="a3"/>
        <w:ind w:left="840"/>
        <w:jc w:val="left"/>
      </w:pPr>
      <w:r>
        <w:t>&gt; HW2.hiddenString(new char</w:t>
      </w:r>
      <w:proofErr w:type="gramStart"/>
      <w:r>
        <w:t>[]{</w:t>
      </w:r>
      <w:proofErr w:type="gramEnd"/>
      <w:r>
        <w:t>'</w:t>
      </w:r>
      <w:proofErr w:type="spellStart"/>
      <w:r>
        <w:t>a','b','r','a','c','a','d','x</w:t>
      </w:r>
      <w:proofErr w:type="spellEnd"/>
      <w:r>
        <w:t>'}, "car")</w:t>
      </w:r>
    </w:p>
    <w:p w14:paraId="44F9E9EF" w14:textId="77777777" w:rsidR="00436D81" w:rsidRDefault="00436D81" w:rsidP="001F596A">
      <w:pPr>
        <w:pStyle w:val="a3"/>
        <w:ind w:left="840" w:firstLineChars="0"/>
        <w:jc w:val="left"/>
      </w:pPr>
      <w:r>
        <w:t>T</w:t>
      </w:r>
      <w:r>
        <w:t>rue</w:t>
      </w:r>
    </w:p>
    <w:p w14:paraId="42904DF1" w14:textId="77777777" w:rsidR="00436D81" w:rsidRDefault="00436D81" w:rsidP="001F596A">
      <w:pPr>
        <w:pStyle w:val="a3"/>
        <w:ind w:left="840" w:firstLineChars="0"/>
        <w:jc w:val="left"/>
      </w:pPr>
    </w:p>
    <w:p w14:paraId="350AE168" w14:textId="77777777" w:rsidR="00436D81" w:rsidRDefault="00436D81" w:rsidP="001F596A">
      <w:pPr>
        <w:pStyle w:val="a3"/>
        <w:ind w:left="840" w:firstLineChars="0"/>
        <w:jc w:val="left"/>
      </w:pPr>
    </w:p>
    <w:p w14:paraId="7D7617DD" w14:textId="77777777" w:rsidR="00436D81" w:rsidRDefault="00436D81" w:rsidP="001F596A">
      <w:pPr>
        <w:pStyle w:val="a3"/>
        <w:ind w:left="840" w:firstLineChars="0"/>
        <w:jc w:val="left"/>
      </w:pPr>
    </w:p>
    <w:p w14:paraId="367E6542" w14:textId="77777777" w:rsidR="00436D81" w:rsidRDefault="00436D81" w:rsidP="001F596A">
      <w:pPr>
        <w:pStyle w:val="a3"/>
        <w:ind w:left="840" w:firstLineChars="0"/>
        <w:jc w:val="left"/>
      </w:pPr>
    </w:p>
    <w:p w14:paraId="29FF6514" w14:textId="77777777" w:rsidR="00436D81" w:rsidRDefault="00436D81" w:rsidP="001F596A">
      <w:pPr>
        <w:pStyle w:val="a3"/>
        <w:ind w:left="840" w:firstLineChars="0"/>
        <w:jc w:val="left"/>
      </w:pPr>
    </w:p>
    <w:p w14:paraId="45D56A69" w14:textId="77777777" w:rsidR="00436D81" w:rsidRDefault="00436D81" w:rsidP="001F596A">
      <w:pPr>
        <w:pStyle w:val="a3"/>
        <w:ind w:left="840" w:firstLineChars="0"/>
        <w:jc w:val="left"/>
      </w:pPr>
    </w:p>
    <w:p w14:paraId="27601630" w14:textId="77777777" w:rsidR="00436D81" w:rsidRDefault="00436D81" w:rsidP="001F596A">
      <w:pPr>
        <w:pStyle w:val="a3"/>
        <w:ind w:left="840" w:firstLineChars="0"/>
        <w:jc w:val="left"/>
      </w:pPr>
    </w:p>
    <w:p w14:paraId="2C3FF353" w14:textId="77777777" w:rsidR="00436D81" w:rsidRDefault="00436D81" w:rsidP="001F596A">
      <w:pPr>
        <w:pStyle w:val="a3"/>
        <w:ind w:left="840" w:firstLineChars="0"/>
        <w:jc w:val="left"/>
      </w:pPr>
    </w:p>
    <w:p w14:paraId="2C66805C" w14:textId="77777777" w:rsidR="00436D81" w:rsidRDefault="00436D81" w:rsidP="001F596A">
      <w:pPr>
        <w:pStyle w:val="a3"/>
        <w:ind w:left="840" w:firstLineChars="0"/>
        <w:jc w:val="left"/>
      </w:pPr>
    </w:p>
    <w:p w14:paraId="73570EA7" w14:textId="77777777" w:rsidR="00436D81" w:rsidRDefault="00436D81" w:rsidP="001F596A">
      <w:pPr>
        <w:pStyle w:val="a3"/>
        <w:ind w:left="840" w:firstLineChars="0"/>
        <w:jc w:val="left"/>
      </w:pPr>
    </w:p>
    <w:p w14:paraId="6DDA1693" w14:textId="77777777" w:rsidR="00436D81" w:rsidRDefault="00436D81" w:rsidP="001F596A">
      <w:pPr>
        <w:pStyle w:val="a3"/>
        <w:ind w:left="840" w:firstLineChars="0"/>
        <w:jc w:val="left"/>
      </w:pPr>
    </w:p>
    <w:p w14:paraId="62A0F39F" w14:textId="77777777" w:rsidR="00436D81" w:rsidRDefault="00436D81" w:rsidP="001F596A">
      <w:pPr>
        <w:pStyle w:val="a3"/>
        <w:ind w:left="840" w:firstLineChars="0"/>
        <w:jc w:val="left"/>
      </w:pPr>
    </w:p>
    <w:p w14:paraId="53AEFC18" w14:textId="77777777" w:rsidR="00436D81" w:rsidRDefault="00436D81" w:rsidP="001F596A">
      <w:pPr>
        <w:pStyle w:val="a3"/>
        <w:ind w:left="840" w:firstLineChars="0"/>
        <w:jc w:val="left"/>
      </w:pPr>
    </w:p>
    <w:p w14:paraId="7B09FCAE" w14:textId="77777777" w:rsidR="00436D81" w:rsidRDefault="00436D81" w:rsidP="001F596A">
      <w:pPr>
        <w:pStyle w:val="a3"/>
        <w:ind w:left="840" w:firstLineChars="0"/>
        <w:jc w:val="left"/>
      </w:pPr>
    </w:p>
    <w:p w14:paraId="492FA8DB" w14:textId="77777777" w:rsidR="00436D81" w:rsidRDefault="00436D81" w:rsidP="001F596A">
      <w:pPr>
        <w:pStyle w:val="a3"/>
        <w:ind w:left="840" w:firstLineChars="0"/>
        <w:jc w:val="left"/>
      </w:pPr>
    </w:p>
    <w:p w14:paraId="446DA6F6" w14:textId="77777777" w:rsidR="00436D81" w:rsidRDefault="00436D81" w:rsidP="001F596A">
      <w:pPr>
        <w:pStyle w:val="a3"/>
        <w:ind w:left="840" w:firstLineChars="0"/>
        <w:jc w:val="left"/>
        <w:rPr>
          <w:rFonts w:hint="eastAsia"/>
        </w:rPr>
      </w:pPr>
    </w:p>
    <w:p w14:paraId="3DAAF732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M</w:t>
      </w:r>
      <w:r>
        <w:t>ethod</w:t>
      </w:r>
      <w:r>
        <w:t xml:space="preserve"> 6</w:t>
      </w:r>
    </w:p>
    <w:p w14:paraId="62DA0C1C" w14:textId="77777777" w:rsidR="00436D81" w:rsidRDefault="00436D81" w:rsidP="001F596A">
      <w:pPr>
        <w:pStyle w:val="a3"/>
        <w:ind w:left="360" w:firstLineChars="0" w:firstLine="0"/>
        <w:jc w:val="left"/>
      </w:pPr>
      <w:r>
        <w:rPr>
          <w:rFonts w:hint="eastAsia"/>
        </w:rPr>
        <w:t>S</w:t>
      </w:r>
      <w:r>
        <w:t>ince this method has too much conditions, Test 0 and Test 1 will be within Test horizontal condition</w:t>
      </w:r>
      <w:r w:rsidR="001F596A">
        <w:t xml:space="preserve">. Also, since most of them are in “many” </w:t>
      </w:r>
      <w:proofErr w:type="gramStart"/>
      <w:r w:rsidR="001F596A">
        <w:t>condition</w:t>
      </w:r>
      <w:proofErr w:type="gramEnd"/>
      <w:r w:rsidR="001F596A">
        <w:t>, it is meaningless to repeat it.</w:t>
      </w:r>
    </w:p>
    <w:p w14:paraId="620F6AEE" w14:textId="77777777" w:rsidR="00436D81" w:rsidRDefault="00436D81" w:rsidP="001F596A">
      <w:pPr>
        <w:pStyle w:val="a3"/>
        <w:numPr>
          <w:ilvl w:val="0"/>
          <w:numId w:val="10"/>
        </w:numPr>
        <w:ind w:firstLineChars="0"/>
        <w:jc w:val="left"/>
      </w:pPr>
      <w:r>
        <w:t>Horizontal condition Test front back middle and 0 1 many</w:t>
      </w:r>
      <w:r w:rsidR="001F596A">
        <w:t xml:space="preserve"> forward and backwards</w:t>
      </w:r>
    </w:p>
    <w:p w14:paraId="048627B9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r</w:t>
      </w:r>
      <w:proofErr w:type="spellEnd"/>
      <w:r>
        <w:t>'}}, "ace")</w:t>
      </w:r>
    </w:p>
    <w:p w14:paraId="29AE8FF8" w14:textId="77777777" w:rsidR="00436D81" w:rsidRDefault="00436D81" w:rsidP="001F596A">
      <w:pPr>
        <w:pStyle w:val="a3"/>
        <w:ind w:left="840"/>
        <w:jc w:val="left"/>
      </w:pPr>
      <w:r>
        <w:t>false</w:t>
      </w:r>
    </w:p>
    <w:p w14:paraId="28D5D392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r</w:t>
      </w:r>
      <w:proofErr w:type="spellEnd"/>
      <w:r>
        <w:t>'}}, "a")</w:t>
      </w:r>
    </w:p>
    <w:p w14:paraId="2E223D8A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729FA521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r</w:t>
      </w:r>
      <w:proofErr w:type="spellEnd"/>
      <w:r>
        <w:t>'}}, "c")</w:t>
      </w:r>
    </w:p>
    <w:p w14:paraId="718EE68F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122FFAA8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r</w:t>
      </w:r>
      <w:proofErr w:type="spellEnd"/>
      <w:r>
        <w:t>'}}, "r")</w:t>
      </w:r>
    </w:p>
    <w:p w14:paraId="55AFB880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5145EC8D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x</w:t>
      </w:r>
      <w:proofErr w:type="spellEnd"/>
      <w:r>
        <w:t>'}}, "x")</w:t>
      </w:r>
    </w:p>
    <w:p w14:paraId="0290C634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0710585D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x</w:t>
      </w:r>
      <w:proofErr w:type="spellEnd"/>
      <w:r>
        <w:t>'}}, "</w:t>
      </w:r>
      <w:proofErr w:type="spellStart"/>
      <w:r>
        <w:t>erc</w:t>
      </w:r>
      <w:proofErr w:type="spellEnd"/>
      <w:r>
        <w:t>")</w:t>
      </w:r>
    </w:p>
    <w:p w14:paraId="191AA65B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2E6CAEDE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x</w:t>
      </w:r>
      <w:proofErr w:type="spellEnd"/>
      <w:r>
        <w:t>'}}, "ace")</w:t>
      </w:r>
    </w:p>
    <w:p w14:paraId="1A7D3F9F" w14:textId="77777777" w:rsidR="00436D81" w:rsidRDefault="00436D81" w:rsidP="001F596A">
      <w:pPr>
        <w:pStyle w:val="a3"/>
        <w:ind w:left="840"/>
        <w:jc w:val="left"/>
      </w:pPr>
      <w:r>
        <w:t>false</w:t>
      </w:r>
    </w:p>
    <w:p w14:paraId="51FE8519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x</w:t>
      </w:r>
      <w:proofErr w:type="spellEnd"/>
      <w:r>
        <w:t>'}}, "aba")</w:t>
      </w:r>
    </w:p>
    <w:p w14:paraId="2C44F978" w14:textId="77777777" w:rsidR="00436D81" w:rsidRDefault="00436D81" w:rsidP="001F596A">
      <w:pPr>
        <w:pStyle w:val="a3"/>
        <w:ind w:left="840"/>
        <w:jc w:val="left"/>
      </w:pPr>
      <w:r>
        <w:t>true</w:t>
      </w:r>
    </w:p>
    <w:p w14:paraId="6D23499B" w14:textId="77777777" w:rsidR="00436D81" w:rsidRDefault="00436D81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x</w:t>
      </w:r>
      <w:proofErr w:type="spellEnd"/>
      <w:r>
        <w:t>'}}, "bx")</w:t>
      </w:r>
    </w:p>
    <w:p w14:paraId="7DCBB76A" w14:textId="77777777" w:rsidR="00436D81" w:rsidRDefault="00436D81" w:rsidP="001F596A">
      <w:pPr>
        <w:pStyle w:val="a3"/>
        <w:ind w:left="840" w:firstLineChars="0"/>
        <w:jc w:val="left"/>
      </w:pPr>
      <w:r>
        <w:t>T</w:t>
      </w:r>
      <w:r>
        <w:t>rue</w:t>
      </w:r>
    </w:p>
    <w:p w14:paraId="0B48644F" w14:textId="77777777" w:rsidR="001F596A" w:rsidRDefault="001F596A" w:rsidP="001F596A">
      <w:pPr>
        <w:pStyle w:val="a3"/>
        <w:ind w:left="840"/>
        <w:jc w:val="left"/>
      </w:pPr>
      <w:r>
        <w:t xml:space="preserve">&gt; HW2.hiddenString(new </w:t>
      </w:r>
      <w:proofErr w:type="gramStart"/>
      <w:r>
        <w:t>char[</w:t>
      </w:r>
      <w:proofErr w:type="gramEnd"/>
      <w:r>
        <w:t>][]{{'a', '</w:t>
      </w:r>
      <w:proofErr w:type="spellStart"/>
      <w:r>
        <w:t>b','a</w:t>
      </w:r>
      <w:proofErr w:type="spellEnd"/>
      <w:r>
        <w:t>', 'c'},{'</w:t>
      </w:r>
      <w:proofErr w:type="spellStart"/>
      <w:r>
        <w:t>e','r','c','a','d</w:t>
      </w:r>
      <w:proofErr w:type="spellEnd"/>
      <w:r>
        <w:t>'},{'</w:t>
      </w:r>
      <w:proofErr w:type="spellStart"/>
      <w:r>
        <w:t>b','x</w:t>
      </w:r>
      <w:proofErr w:type="spellEnd"/>
      <w:r>
        <w:t>'}}, "</w:t>
      </w:r>
      <w:proofErr w:type="spellStart"/>
      <w:r>
        <w:t>xb</w:t>
      </w:r>
      <w:proofErr w:type="spellEnd"/>
      <w:r>
        <w:t>")</w:t>
      </w:r>
    </w:p>
    <w:p w14:paraId="733CD57B" w14:textId="77777777" w:rsidR="001F596A" w:rsidRDefault="001F596A" w:rsidP="001F596A">
      <w:pPr>
        <w:pStyle w:val="a3"/>
        <w:ind w:left="840" w:firstLineChars="0"/>
        <w:jc w:val="left"/>
      </w:pPr>
      <w:r>
        <w:t>true</w:t>
      </w:r>
    </w:p>
    <w:p w14:paraId="7FD6C505" w14:textId="77777777" w:rsidR="00436D81" w:rsidRDefault="001F596A" w:rsidP="001F596A">
      <w:pPr>
        <w:pStyle w:val="a3"/>
        <w:numPr>
          <w:ilvl w:val="0"/>
          <w:numId w:val="10"/>
        </w:numPr>
        <w:ind w:firstLineChars="0"/>
        <w:jc w:val="left"/>
      </w:pPr>
      <w:r>
        <w:t>Vertical Condition: front middle back forward and backwards</w:t>
      </w:r>
    </w:p>
    <w:p w14:paraId="6D513C09" w14:textId="77777777" w:rsidR="001F596A" w:rsidRDefault="001F596A" w:rsidP="001F596A">
      <w:pPr>
        <w:pStyle w:val="a3"/>
        <w:ind w:left="840" w:firstLineChars="0" w:firstLine="0"/>
        <w:jc w:val="left"/>
      </w:pPr>
      <w:r>
        <w:rPr>
          <w:rFonts w:hint="eastAsia"/>
        </w:rPr>
        <w:t>T</w:t>
      </w:r>
      <w:r>
        <w:t>his array looks like:</w:t>
      </w:r>
    </w:p>
    <w:p w14:paraId="607922C6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a,f</w:t>
      </w:r>
      <w:proofErr w:type="gramEnd"/>
      <w:r>
        <w:t>,j,n,q,s</w:t>
      </w:r>
      <w:proofErr w:type="spellEnd"/>
      <w:r>
        <w:t>}</w:t>
      </w:r>
    </w:p>
    <w:p w14:paraId="2237E95D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b,g</w:t>
      </w:r>
      <w:proofErr w:type="gramEnd"/>
      <w:r>
        <w:t>,k,o,r</w:t>
      </w:r>
      <w:proofErr w:type="spellEnd"/>
      <w:r>
        <w:t>}</w:t>
      </w:r>
    </w:p>
    <w:p w14:paraId="560049AF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c,h</w:t>
      </w:r>
      <w:proofErr w:type="gramEnd"/>
      <w:r>
        <w:t>,I</w:t>
      </w:r>
      <w:proofErr w:type="spellEnd"/>
      <w:r>
        <w:t>}</w:t>
      </w:r>
    </w:p>
    <w:p w14:paraId="6417A18D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d,i</w:t>
      </w:r>
      <w:proofErr w:type="gramEnd"/>
      <w:r>
        <w:t>,m,p</w:t>
      </w:r>
      <w:proofErr w:type="spellEnd"/>
      <w:r>
        <w:t>}</w:t>
      </w:r>
    </w:p>
    <w:p w14:paraId="799D9C66" w14:textId="77777777" w:rsidR="001F596A" w:rsidRDefault="001F596A" w:rsidP="001F596A">
      <w:pPr>
        <w:pStyle w:val="a3"/>
        <w:ind w:left="840" w:firstLineChars="0" w:firstLine="0"/>
        <w:jc w:val="left"/>
        <w:rPr>
          <w:rFonts w:hint="eastAsia"/>
        </w:rPr>
      </w:pPr>
      <w:r>
        <w:tab/>
        <w:t>{e,}</w:t>
      </w:r>
    </w:p>
    <w:p w14:paraId="2E85F0C3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abcd</w:t>
      </w:r>
      <w:proofErr w:type="spellEnd"/>
      <w:r>
        <w:t>")</w:t>
      </w:r>
    </w:p>
    <w:p w14:paraId="63723E7B" w14:textId="77777777" w:rsidR="001F596A" w:rsidRDefault="001F596A" w:rsidP="001F596A">
      <w:pPr>
        <w:pStyle w:val="a3"/>
        <w:ind w:left="840"/>
        <w:jc w:val="left"/>
      </w:pPr>
      <w:r>
        <w:t>T</w:t>
      </w:r>
      <w:r>
        <w:t>rue</w:t>
      </w:r>
      <w:r>
        <w:t xml:space="preserve"> // Test front line</w:t>
      </w:r>
    </w:p>
    <w:p w14:paraId="30D3E620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dcba</w:t>
      </w:r>
      <w:proofErr w:type="spellEnd"/>
      <w:r>
        <w:t>")</w:t>
      </w:r>
    </w:p>
    <w:p w14:paraId="4C30339D" w14:textId="77777777" w:rsidR="001F596A" w:rsidRDefault="001F596A" w:rsidP="001F596A">
      <w:pPr>
        <w:pStyle w:val="a3"/>
        <w:ind w:left="840"/>
        <w:jc w:val="left"/>
      </w:pPr>
      <w:r>
        <w:t>T</w:t>
      </w:r>
      <w:r>
        <w:t>rue</w:t>
      </w:r>
      <w:r>
        <w:t xml:space="preserve"> // Test front line back wards</w:t>
      </w:r>
    </w:p>
    <w:p w14:paraId="7038EDA4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dcb</w:t>
      </w:r>
      <w:proofErr w:type="spellEnd"/>
      <w:r>
        <w:t>")</w:t>
      </w:r>
    </w:p>
    <w:p w14:paraId="5301A417" w14:textId="77777777" w:rsidR="001F596A" w:rsidRDefault="001F596A" w:rsidP="001F596A">
      <w:pPr>
        <w:pStyle w:val="a3"/>
        <w:ind w:left="840"/>
        <w:jc w:val="left"/>
      </w:pPr>
      <w:r>
        <w:t>T</w:t>
      </w:r>
      <w:r>
        <w:t>rue</w:t>
      </w:r>
      <w:r>
        <w:t xml:space="preserve"> </w:t>
      </w:r>
      <w:r>
        <w:t xml:space="preserve">// Test </w:t>
      </w:r>
      <w:r>
        <w:t>middle</w:t>
      </w:r>
      <w:r>
        <w:t xml:space="preserve"> line </w:t>
      </w:r>
    </w:p>
    <w:p w14:paraId="0100D569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fghi</w:t>
      </w:r>
      <w:proofErr w:type="spellEnd"/>
      <w:r>
        <w:t>")</w:t>
      </w:r>
    </w:p>
    <w:p w14:paraId="1807C276" w14:textId="77777777" w:rsidR="001F596A" w:rsidRDefault="001F596A" w:rsidP="001F596A">
      <w:pPr>
        <w:pStyle w:val="a3"/>
        <w:ind w:left="840"/>
        <w:jc w:val="left"/>
      </w:pPr>
      <w:r>
        <w:t xml:space="preserve">true// Test </w:t>
      </w:r>
      <w:r>
        <w:t>middle</w:t>
      </w:r>
      <w:r>
        <w:t xml:space="preserve"> line back wards</w:t>
      </w:r>
    </w:p>
    <w:p w14:paraId="7CBBEDE0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ghi</w:t>
      </w:r>
      <w:proofErr w:type="spellEnd"/>
      <w:r>
        <w:t>")</w:t>
      </w:r>
    </w:p>
    <w:p w14:paraId="50A19AE1" w14:textId="77777777" w:rsidR="001F596A" w:rsidRDefault="001F596A" w:rsidP="001F596A">
      <w:pPr>
        <w:pStyle w:val="a3"/>
        <w:ind w:left="840" w:firstLineChars="0" w:firstLine="0"/>
        <w:jc w:val="left"/>
      </w:pPr>
      <w:r>
        <w:t>T</w:t>
      </w:r>
      <w:r>
        <w:t>rue</w:t>
      </w:r>
      <w:r>
        <w:t xml:space="preserve"> </w:t>
      </w:r>
      <w:r>
        <w:t xml:space="preserve">// Test </w:t>
      </w:r>
      <w:r>
        <w:t>middle</w:t>
      </w:r>
      <w:r>
        <w:t xml:space="preserve"> line </w:t>
      </w:r>
    </w:p>
    <w:p w14:paraId="62BF8C91" w14:textId="77777777" w:rsidR="001F596A" w:rsidRDefault="001F596A" w:rsidP="001F596A">
      <w:pPr>
        <w:pStyle w:val="a3"/>
        <w:ind w:left="840"/>
        <w:jc w:val="left"/>
      </w:pPr>
      <w:r>
        <w:tab/>
      </w:r>
      <w:r>
        <w:t>&gt; HW2.hiddenString(new char[][]{{'a', 'f', 'j','n','q','s'},{'b','g','k','o','r'},{'c','h','l'},{'d','i','m','p'},{'e'}}, "</w:t>
      </w:r>
      <w:proofErr w:type="spellStart"/>
      <w:r>
        <w:t>qr</w:t>
      </w:r>
      <w:proofErr w:type="spellEnd"/>
      <w:r>
        <w:t>")</w:t>
      </w:r>
    </w:p>
    <w:p w14:paraId="698086EB" w14:textId="77777777" w:rsidR="001F596A" w:rsidRDefault="001F596A" w:rsidP="001F596A">
      <w:pPr>
        <w:pStyle w:val="a3"/>
        <w:ind w:left="840"/>
        <w:jc w:val="left"/>
      </w:pPr>
      <w:r>
        <w:t>T</w:t>
      </w:r>
      <w:r>
        <w:t>rue</w:t>
      </w:r>
      <w:r>
        <w:t xml:space="preserve"> // Test last line</w:t>
      </w:r>
    </w:p>
    <w:p w14:paraId="02C4C2F6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rq</w:t>
      </w:r>
      <w:proofErr w:type="spellEnd"/>
      <w:r>
        <w:t>")</w:t>
      </w:r>
    </w:p>
    <w:p w14:paraId="517805D2" w14:textId="77777777" w:rsidR="001F596A" w:rsidRDefault="001F596A" w:rsidP="001F596A">
      <w:pPr>
        <w:pStyle w:val="a3"/>
        <w:ind w:left="840" w:firstLineChars="0" w:firstLine="0"/>
        <w:jc w:val="left"/>
      </w:pPr>
      <w:r>
        <w:t>T</w:t>
      </w:r>
      <w:r>
        <w:t>rue</w:t>
      </w:r>
      <w:r>
        <w:t xml:space="preserve"> // Test last line back wards</w:t>
      </w:r>
    </w:p>
    <w:p w14:paraId="04843AD0" w14:textId="77777777" w:rsidR="001F596A" w:rsidRDefault="001F596A" w:rsidP="001F596A">
      <w:pPr>
        <w:pStyle w:val="a3"/>
        <w:numPr>
          <w:ilvl w:val="0"/>
          <w:numId w:val="10"/>
        </w:numPr>
        <w:ind w:firstLineChars="0"/>
        <w:jc w:val="left"/>
      </w:pPr>
      <w:r>
        <w:rPr>
          <w:rFonts w:hint="eastAsia"/>
        </w:rPr>
        <w:t>T</w:t>
      </w:r>
      <w:r>
        <w:t xml:space="preserve">est diagonal line </w:t>
      </w:r>
    </w:p>
    <w:p w14:paraId="5FD0E8CB" w14:textId="77777777" w:rsidR="001F596A" w:rsidRDefault="001F596A" w:rsidP="001F596A">
      <w:pPr>
        <w:pStyle w:val="a3"/>
        <w:ind w:left="840" w:firstLineChars="0" w:firstLine="0"/>
        <w:jc w:val="left"/>
      </w:pPr>
      <w:r>
        <w:rPr>
          <w:rFonts w:hint="eastAsia"/>
        </w:rPr>
        <w:t xml:space="preserve"> </w:t>
      </w:r>
      <w:r>
        <w:rPr>
          <w:rFonts w:hint="eastAsia"/>
        </w:rPr>
        <w:t>T</w:t>
      </w:r>
      <w:r>
        <w:t>his array looks like:</w:t>
      </w:r>
    </w:p>
    <w:p w14:paraId="6C7FAC87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a,f</w:t>
      </w:r>
      <w:proofErr w:type="gramEnd"/>
      <w:r>
        <w:t>,j,n,q,s</w:t>
      </w:r>
      <w:proofErr w:type="spellEnd"/>
      <w:r>
        <w:t>}</w:t>
      </w:r>
    </w:p>
    <w:p w14:paraId="790AAFC0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b,g</w:t>
      </w:r>
      <w:proofErr w:type="gramEnd"/>
      <w:r>
        <w:t>,k,o,r</w:t>
      </w:r>
      <w:proofErr w:type="spellEnd"/>
      <w:r>
        <w:t>}</w:t>
      </w:r>
    </w:p>
    <w:p w14:paraId="2A054A91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c,h</w:t>
      </w:r>
      <w:proofErr w:type="gramEnd"/>
      <w:r>
        <w:t>,I</w:t>
      </w:r>
      <w:proofErr w:type="spellEnd"/>
      <w:r>
        <w:t>}</w:t>
      </w:r>
    </w:p>
    <w:p w14:paraId="280A7338" w14:textId="77777777" w:rsidR="001F596A" w:rsidRDefault="001F596A" w:rsidP="001F596A">
      <w:pPr>
        <w:pStyle w:val="a3"/>
        <w:ind w:left="840" w:firstLineChars="0" w:firstLine="0"/>
        <w:jc w:val="left"/>
      </w:pPr>
      <w:r>
        <w:tab/>
        <w:t>{</w:t>
      </w:r>
      <w:proofErr w:type="spellStart"/>
      <w:proofErr w:type="gramStart"/>
      <w:r>
        <w:t>d,</w:t>
      </w:r>
      <w:r>
        <w:rPr>
          <w:rFonts w:hint="eastAsia"/>
        </w:rPr>
        <w:t>i</w:t>
      </w:r>
      <w:proofErr w:type="gramEnd"/>
      <w:r>
        <w:t>,m,p</w:t>
      </w:r>
      <w:proofErr w:type="spellEnd"/>
      <w:r>
        <w:t>}</w:t>
      </w:r>
    </w:p>
    <w:p w14:paraId="33F2FD51" w14:textId="77777777" w:rsidR="001F596A" w:rsidRDefault="001F596A" w:rsidP="001F596A">
      <w:pPr>
        <w:pStyle w:val="a3"/>
        <w:ind w:left="840" w:firstLineChars="0" w:firstLine="0"/>
        <w:jc w:val="left"/>
        <w:rPr>
          <w:rFonts w:hint="eastAsia"/>
        </w:rPr>
      </w:pPr>
      <w:r>
        <w:tab/>
        <w:t>{e,}</w:t>
      </w:r>
    </w:p>
    <w:p w14:paraId="0BECDB54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aglp</w:t>
      </w:r>
      <w:proofErr w:type="spellEnd"/>
      <w:r>
        <w:t>")</w:t>
      </w:r>
    </w:p>
    <w:p w14:paraId="18A6E342" w14:textId="77777777" w:rsidR="001F596A" w:rsidRDefault="001F596A" w:rsidP="001F596A">
      <w:pPr>
        <w:pStyle w:val="a3"/>
        <w:ind w:left="840"/>
        <w:jc w:val="left"/>
      </w:pPr>
      <w:r>
        <w:t>T</w:t>
      </w:r>
      <w:r>
        <w:t>rue</w:t>
      </w:r>
      <w:r>
        <w:t xml:space="preserve"> // Test diagonal line from left corner to right forward </w:t>
      </w:r>
    </w:p>
    <w:p w14:paraId="5569283A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plga</w:t>
      </w:r>
      <w:proofErr w:type="spellEnd"/>
      <w:r>
        <w:t>")</w:t>
      </w:r>
    </w:p>
    <w:p w14:paraId="3E391D53" w14:textId="77777777" w:rsidR="001F596A" w:rsidRDefault="001F596A" w:rsidP="001F596A">
      <w:pPr>
        <w:pStyle w:val="a3"/>
        <w:ind w:left="840"/>
        <w:jc w:val="left"/>
      </w:pPr>
      <w:r>
        <w:t>T</w:t>
      </w:r>
      <w:r>
        <w:t>rue</w:t>
      </w:r>
      <w:r>
        <w:t xml:space="preserve"> </w:t>
      </w:r>
      <w:r>
        <w:t xml:space="preserve">// Test diagonal line from left corner to right </w:t>
      </w:r>
      <w:r>
        <w:t>back</w:t>
      </w:r>
      <w:r w:rsidR="001617EE">
        <w:t>ward</w:t>
      </w:r>
    </w:p>
    <w:p w14:paraId="3026D457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gl</w:t>
      </w:r>
      <w:proofErr w:type="spellEnd"/>
      <w:r>
        <w:t>")</w:t>
      </w:r>
    </w:p>
    <w:p w14:paraId="5CACE99E" w14:textId="77777777" w:rsidR="001F596A" w:rsidRDefault="001617EE" w:rsidP="001F596A">
      <w:pPr>
        <w:pStyle w:val="a3"/>
        <w:ind w:left="840"/>
        <w:jc w:val="left"/>
      </w:pPr>
      <w:r>
        <w:t>T</w:t>
      </w:r>
      <w:r w:rsidR="001F596A">
        <w:t>rue</w:t>
      </w:r>
      <w:r>
        <w:t xml:space="preserve"> </w:t>
      </w:r>
      <w:r>
        <w:t xml:space="preserve">// Test diagonal line </w:t>
      </w:r>
      <w:r>
        <w:t>in middle</w:t>
      </w:r>
    </w:p>
    <w:p w14:paraId="708B2E55" w14:textId="77777777" w:rsidR="001F596A" w:rsidRDefault="001F596A" w:rsidP="001F596A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eiloq</w:t>
      </w:r>
      <w:proofErr w:type="spellEnd"/>
      <w:r>
        <w:t>")</w:t>
      </w:r>
    </w:p>
    <w:p w14:paraId="267D6E36" w14:textId="77777777" w:rsidR="001F596A" w:rsidRDefault="001617EE" w:rsidP="001F596A">
      <w:pPr>
        <w:pStyle w:val="a3"/>
        <w:ind w:left="840" w:firstLineChars="0" w:firstLine="0"/>
        <w:jc w:val="left"/>
      </w:pPr>
      <w:r>
        <w:t>T</w:t>
      </w:r>
      <w:r w:rsidR="001F596A">
        <w:t>rue</w:t>
      </w:r>
      <w:r>
        <w:t xml:space="preserve"> </w:t>
      </w:r>
      <w:r>
        <w:t xml:space="preserve">// Test diagonal line from </w:t>
      </w:r>
      <w:r>
        <w:t>right</w:t>
      </w:r>
      <w:r>
        <w:t xml:space="preserve"> corner to </w:t>
      </w:r>
      <w:r>
        <w:t>left</w:t>
      </w:r>
      <w:r>
        <w:t xml:space="preserve"> forward</w:t>
      </w:r>
    </w:p>
    <w:p w14:paraId="34F9E6DC" w14:textId="77777777" w:rsidR="001617EE" w:rsidRDefault="001617EE" w:rsidP="001617EE">
      <w:pPr>
        <w:pStyle w:val="a3"/>
        <w:ind w:left="840"/>
        <w:jc w:val="left"/>
      </w:pPr>
      <w:r>
        <w:t>&gt; HW2.hiddenString(new char[][]{{'a', 'f', 'j','n','q','s'},{'b','g','k','o','r'},{'c','h','l'},{'d','i','m','p'},{'e'}}, "</w:t>
      </w:r>
      <w:proofErr w:type="spellStart"/>
      <w:r>
        <w:t>qolie</w:t>
      </w:r>
      <w:proofErr w:type="spellEnd"/>
      <w:r>
        <w:t>")</w:t>
      </w:r>
    </w:p>
    <w:p w14:paraId="721A4635" w14:textId="77777777" w:rsidR="001617EE" w:rsidRDefault="001617EE" w:rsidP="001617EE">
      <w:pPr>
        <w:pStyle w:val="a3"/>
        <w:ind w:left="840" w:firstLineChars="0" w:firstLine="0"/>
        <w:jc w:val="left"/>
      </w:pPr>
      <w:r>
        <w:t>T</w:t>
      </w:r>
      <w:r>
        <w:t>rue</w:t>
      </w:r>
      <w:r>
        <w:t xml:space="preserve"> </w:t>
      </w:r>
      <w:r>
        <w:t xml:space="preserve">// Test diagonal line from right corner to left </w:t>
      </w:r>
      <w:r>
        <w:t>backward</w:t>
      </w:r>
    </w:p>
    <w:p w14:paraId="7504599C" w14:textId="77777777" w:rsidR="001617EE" w:rsidRPr="001617EE" w:rsidRDefault="001617EE" w:rsidP="001617EE">
      <w:pPr>
        <w:pStyle w:val="a3"/>
        <w:ind w:left="840" w:firstLineChars="0" w:firstLine="0"/>
        <w:jc w:val="left"/>
        <w:rPr>
          <w:rFonts w:hint="eastAsia"/>
        </w:rPr>
      </w:pPr>
    </w:p>
    <w:p w14:paraId="42EEA757" w14:textId="77777777" w:rsidR="0047541A" w:rsidRDefault="0047541A" w:rsidP="001F596A">
      <w:pPr>
        <w:pStyle w:val="a3"/>
        <w:numPr>
          <w:ilvl w:val="0"/>
          <w:numId w:val="1"/>
        </w:numPr>
        <w:ind w:firstLineChars="0"/>
        <w:jc w:val="left"/>
      </w:pPr>
      <w:r>
        <w:rPr>
          <w:rFonts w:hint="eastAsia"/>
        </w:rPr>
        <w:t>M</w:t>
      </w:r>
      <w:r>
        <w:t>ethod</w:t>
      </w:r>
      <w:r>
        <w:t xml:space="preserve"> 7</w:t>
      </w:r>
    </w:p>
    <w:p w14:paraId="58967D36" w14:textId="77777777" w:rsidR="001617EE" w:rsidRDefault="001617EE" w:rsidP="001617EE">
      <w:pPr>
        <w:pStyle w:val="a3"/>
        <w:numPr>
          <w:ilvl w:val="0"/>
          <w:numId w:val="11"/>
        </w:numPr>
        <w:ind w:firstLineChars="0"/>
        <w:jc w:val="left"/>
      </w:pPr>
      <w:r>
        <w:t>Test 0,</w:t>
      </w:r>
      <w:proofErr w:type="gramStart"/>
      <w:r>
        <w:t>1,many</w:t>
      </w:r>
      <w:proofErr w:type="gramEnd"/>
    </w:p>
    <w:p w14:paraId="204E5AD5" w14:textId="77777777" w:rsidR="001617EE" w:rsidRDefault="001617EE" w:rsidP="001617EE">
      <w:pPr>
        <w:pStyle w:val="a3"/>
        <w:ind w:left="720"/>
        <w:jc w:val="left"/>
      </w:pPr>
      <w:r>
        <w:t>&gt; HW2.capitalizeWords("")</w:t>
      </w:r>
    </w:p>
    <w:p w14:paraId="78FF6B87" w14:textId="77777777" w:rsidR="001617EE" w:rsidRDefault="001617EE" w:rsidP="001617EE">
      <w:pPr>
        <w:pStyle w:val="a3"/>
        <w:ind w:left="720"/>
        <w:jc w:val="left"/>
      </w:pPr>
      <w:r>
        <w:t>""</w:t>
      </w:r>
    </w:p>
    <w:p w14:paraId="79CD0530" w14:textId="77777777" w:rsidR="001617EE" w:rsidRDefault="001617EE" w:rsidP="001617EE">
      <w:pPr>
        <w:pStyle w:val="a3"/>
        <w:ind w:left="720"/>
        <w:jc w:val="left"/>
      </w:pPr>
      <w:r>
        <w:t>&gt; HW2.capitalizeWords("a")</w:t>
      </w:r>
    </w:p>
    <w:p w14:paraId="494CF90C" w14:textId="77777777" w:rsidR="001617EE" w:rsidRDefault="001617EE" w:rsidP="001617EE">
      <w:pPr>
        <w:pStyle w:val="a3"/>
        <w:ind w:left="720"/>
        <w:jc w:val="left"/>
      </w:pPr>
      <w:r>
        <w:t>"a"</w:t>
      </w:r>
    </w:p>
    <w:p w14:paraId="28FB2FE1" w14:textId="77777777" w:rsidR="001617EE" w:rsidRDefault="001617EE" w:rsidP="001617EE">
      <w:pPr>
        <w:pStyle w:val="a3"/>
        <w:ind w:left="720"/>
        <w:jc w:val="left"/>
      </w:pPr>
      <w:r>
        <w:t>&gt; HW2.capitalizeWords("A")</w:t>
      </w:r>
    </w:p>
    <w:p w14:paraId="4768A181" w14:textId="77777777" w:rsidR="001617EE" w:rsidRDefault="001617EE" w:rsidP="001617EE">
      <w:pPr>
        <w:pStyle w:val="a3"/>
        <w:ind w:left="1020" w:firstLineChars="0" w:firstLine="120"/>
        <w:jc w:val="left"/>
      </w:pPr>
      <w:r>
        <w:t>"A"</w:t>
      </w:r>
    </w:p>
    <w:p w14:paraId="1408B8BE" w14:textId="77777777" w:rsidR="001617EE" w:rsidRDefault="001617EE" w:rsidP="001617EE">
      <w:pPr>
        <w:pStyle w:val="a3"/>
        <w:ind w:left="1020"/>
        <w:jc w:val="left"/>
      </w:pPr>
      <w:r>
        <w:t>&gt; HW2.capitalizeWords("</w:t>
      </w:r>
      <w:proofErr w:type="spellStart"/>
      <w:r>
        <w:t>Abc</w:t>
      </w:r>
      <w:proofErr w:type="spellEnd"/>
      <w:r>
        <w:t>")</w:t>
      </w:r>
    </w:p>
    <w:p w14:paraId="2DA41390" w14:textId="77777777" w:rsidR="001617EE" w:rsidRDefault="001617EE" w:rsidP="001617EE">
      <w:pPr>
        <w:pStyle w:val="a3"/>
        <w:ind w:left="1020"/>
        <w:jc w:val="left"/>
      </w:pPr>
      <w:r>
        <w:t>"ABC"</w:t>
      </w:r>
    </w:p>
    <w:p w14:paraId="0A8F3A2E" w14:textId="77777777" w:rsidR="001617EE" w:rsidRDefault="001617EE" w:rsidP="001617EE">
      <w:pPr>
        <w:pStyle w:val="a3"/>
        <w:ind w:left="1020"/>
        <w:jc w:val="left"/>
      </w:pPr>
      <w:r>
        <w:t>&gt; HW2.capitalizeWords("</w:t>
      </w:r>
      <w:proofErr w:type="spellStart"/>
      <w:r>
        <w:t>abc</w:t>
      </w:r>
      <w:proofErr w:type="spellEnd"/>
      <w:r>
        <w:t>")</w:t>
      </w:r>
    </w:p>
    <w:p w14:paraId="33B7B966" w14:textId="77777777" w:rsidR="001617EE" w:rsidRDefault="001617EE" w:rsidP="001617EE">
      <w:pPr>
        <w:pStyle w:val="a3"/>
        <w:ind w:left="1020" w:firstLineChars="0" w:firstLine="120"/>
        <w:jc w:val="left"/>
      </w:pPr>
      <w:r>
        <w:t>"</w:t>
      </w:r>
      <w:proofErr w:type="spellStart"/>
      <w:r>
        <w:t>abc</w:t>
      </w:r>
      <w:proofErr w:type="spellEnd"/>
      <w:r>
        <w:t>"</w:t>
      </w:r>
    </w:p>
    <w:p w14:paraId="2A504ADC" w14:textId="77777777" w:rsidR="001617EE" w:rsidRDefault="001617EE" w:rsidP="001617EE">
      <w:pPr>
        <w:pStyle w:val="a3"/>
        <w:numPr>
          <w:ilvl w:val="0"/>
          <w:numId w:val="11"/>
        </w:numPr>
        <w:ind w:firstLineChars="0"/>
        <w:jc w:val="left"/>
      </w:pPr>
      <w:r>
        <w:rPr>
          <w:rFonts w:hint="eastAsia"/>
        </w:rPr>
        <w:t>T</w:t>
      </w:r>
      <w:r>
        <w:t>est front, back and middle</w:t>
      </w:r>
    </w:p>
    <w:p w14:paraId="6554945D" w14:textId="77777777" w:rsidR="001617EE" w:rsidRDefault="001617EE" w:rsidP="001617EE">
      <w:pPr>
        <w:pStyle w:val="a3"/>
        <w:ind w:left="780"/>
        <w:jc w:val="left"/>
      </w:pPr>
      <w:r>
        <w:t>&gt; HW2.capitalizeWords("</w:t>
      </w:r>
      <w:proofErr w:type="spellStart"/>
      <w:r>
        <w:t>abc</w:t>
      </w:r>
      <w:proofErr w:type="spellEnd"/>
      <w:r>
        <w:t xml:space="preserve"> </w:t>
      </w:r>
      <w:proofErr w:type="spellStart"/>
      <w:r>
        <w:t>Abc</w:t>
      </w:r>
      <w:proofErr w:type="spellEnd"/>
      <w:r>
        <w:t>")</w:t>
      </w:r>
    </w:p>
    <w:p w14:paraId="78CCA7B2" w14:textId="77777777" w:rsidR="001617EE" w:rsidRDefault="001617EE" w:rsidP="001617EE">
      <w:pPr>
        <w:pStyle w:val="a3"/>
        <w:ind w:left="780"/>
        <w:jc w:val="left"/>
      </w:pPr>
      <w:r>
        <w:t>"</w:t>
      </w:r>
      <w:proofErr w:type="spellStart"/>
      <w:r>
        <w:t>abc</w:t>
      </w:r>
      <w:proofErr w:type="spellEnd"/>
      <w:r>
        <w:t xml:space="preserve"> ABC"</w:t>
      </w:r>
    </w:p>
    <w:p w14:paraId="5E4A57CA" w14:textId="77777777" w:rsidR="001617EE" w:rsidRDefault="001617EE" w:rsidP="001617EE">
      <w:pPr>
        <w:pStyle w:val="a3"/>
        <w:ind w:left="780"/>
        <w:jc w:val="left"/>
      </w:pPr>
      <w:r>
        <w:t>&gt; HW2.capitalizeWords("</w:t>
      </w:r>
      <w:proofErr w:type="spellStart"/>
      <w:r>
        <w:t>Abc</w:t>
      </w:r>
      <w:proofErr w:type="spellEnd"/>
      <w:r>
        <w:t xml:space="preserve"> </w:t>
      </w:r>
      <w:proofErr w:type="spellStart"/>
      <w:r>
        <w:t>abc</w:t>
      </w:r>
      <w:proofErr w:type="spellEnd"/>
      <w:r>
        <w:t>")</w:t>
      </w:r>
    </w:p>
    <w:p w14:paraId="6516D199" w14:textId="77777777" w:rsidR="001617EE" w:rsidRDefault="001617EE" w:rsidP="001617EE">
      <w:pPr>
        <w:pStyle w:val="a3"/>
        <w:ind w:left="780"/>
        <w:jc w:val="left"/>
      </w:pPr>
      <w:r>
        <w:t xml:space="preserve">"ABC </w:t>
      </w:r>
      <w:proofErr w:type="spellStart"/>
      <w:r>
        <w:t>abc</w:t>
      </w:r>
      <w:proofErr w:type="spellEnd"/>
      <w:r>
        <w:t>"</w:t>
      </w:r>
    </w:p>
    <w:p w14:paraId="3773C608" w14:textId="77777777" w:rsidR="001617EE" w:rsidRDefault="001617EE" w:rsidP="001617EE">
      <w:pPr>
        <w:pStyle w:val="a3"/>
        <w:ind w:left="780"/>
        <w:jc w:val="left"/>
      </w:pPr>
      <w:r>
        <w:t>&gt; HW2.capitalizeWords("</w:t>
      </w:r>
      <w:proofErr w:type="spellStart"/>
      <w:r>
        <w:t>abc</w:t>
      </w:r>
      <w:proofErr w:type="spellEnd"/>
      <w:r>
        <w:t xml:space="preserve"> </w:t>
      </w:r>
      <w:proofErr w:type="spellStart"/>
      <w:r>
        <w:t>Abc</w:t>
      </w:r>
      <w:proofErr w:type="spellEnd"/>
      <w:r>
        <w:t xml:space="preserve"> </w:t>
      </w:r>
      <w:proofErr w:type="spellStart"/>
      <w:r>
        <w:t>a</w:t>
      </w:r>
      <w:r>
        <w:t>B</w:t>
      </w:r>
      <w:r>
        <w:t>c</w:t>
      </w:r>
      <w:proofErr w:type="spellEnd"/>
      <w:r>
        <w:t>")</w:t>
      </w:r>
    </w:p>
    <w:p w14:paraId="6F80E683" w14:textId="77777777" w:rsidR="001617EE" w:rsidRDefault="001617EE" w:rsidP="001617EE">
      <w:pPr>
        <w:pStyle w:val="a3"/>
        <w:ind w:left="1140" w:firstLineChars="0" w:firstLine="60"/>
        <w:jc w:val="left"/>
      </w:pPr>
      <w:r>
        <w:t>"</w:t>
      </w:r>
      <w:proofErr w:type="spellStart"/>
      <w:r>
        <w:t>abc</w:t>
      </w:r>
      <w:proofErr w:type="spellEnd"/>
      <w:r>
        <w:t xml:space="preserve"> ABC </w:t>
      </w:r>
      <w:proofErr w:type="spellStart"/>
      <w:r>
        <w:t>ABC</w:t>
      </w:r>
      <w:proofErr w:type="spellEnd"/>
      <w:r>
        <w:t>"</w:t>
      </w:r>
    </w:p>
    <w:p w14:paraId="3F1825FA" w14:textId="77777777" w:rsidR="001617EE" w:rsidRDefault="001617EE" w:rsidP="001617EE">
      <w:pPr>
        <w:pStyle w:val="a3"/>
        <w:numPr>
          <w:ilvl w:val="0"/>
          <w:numId w:val="11"/>
        </w:numPr>
        <w:ind w:firstLineChars="0"/>
        <w:jc w:val="left"/>
      </w:pPr>
      <w:r>
        <w:t>Special condition: when we meet punctuation and ‘</w:t>
      </w:r>
      <w:proofErr w:type="gramStart"/>
      <w:r>
        <w:t>-‘ and</w:t>
      </w:r>
      <w:proofErr w:type="gramEnd"/>
      <w:r>
        <w:t xml:space="preserve"> multiple ‘ ‘</w:t>
      </w:r>
    </w:p>
    <w:p w14:paraId="1C75C15D" w14:textId="77777777" w:rsidR="001617EE" w:rsidRDefault="001617EE" w:rsidP="001617EE">
      <w:pPr>
        <w:pStyle w:val="a3"/>
        <w:ind w:left="840"/>
        <w:jc w:val="left"/>
      </w:pPr>
      <w:r>
        <w:t>&gt; HW2.capitalizeWords("</w:t>
      </w:r>
      <w:proofErr w:type="spellStart"/>
      <w:r>
        <w:t>abc</w:t>
      </w:r>
      <w:proofErr w:type="spellEnd"/>
      <w:r>
        <w:t xml:space="preserve">? </w:t>
      </w:r>
      <w:proofErr w:type="spellStart"/>
      <w:r>
        <w:t>Abc</w:t>
      </w:r>
      <w:proofErr w:type="spellEnd"/>
      <w:r>
        <w:t xml:space="preserve">?? </w:t>
      </w:r>
      <w:proofErr w:type="spellStart"/>
      <w:proofErr w:type="gramStart"/>
      <w:r>
        <w:t>abc</w:t>
      </w:r>
      <w:proofErr w:type="spellEnd"/>
      <w:r>
        <w:t xml:space="preserve"> ?</w:t>
      </w:r>
      <w:proofErr w:type="gramEnd"/>
      <w:r>
        <w:t xml:space="preserve">   </w:t>
      </w:r>
      <w:proofErr w:type="spellStart"/>
      <w:r>
        <w:t>abc-abc</w:t>
      </w:r>
      <w:proofErr w:type="spellEnd"/>
      <w:r>
        <w:t xml:space="preserve"> /// </w:t>
      </w:r>
      <w:proofErr w:type="spellStart"/>
      <w:r>
        <w:t>Abc-abc</w:t>
      </w:r>
      <w:proofErr w:type="spellEnd"/>
      <w:r>
        <w:t xml:space="preserve"> // </w:t>
      </w:r>
      <w:proofErr w:type="spellStart"/>
      <w:r>
        <w:t>abc-</w:t>
      </w:r>
      <w:r w:rsidR="0028037F">
        <w:t>aB</w:t>
      </w:r>
      <w:bookmarkStart w:id="0" w:name="_GoBack"/>
      <w:bookmarkEnd w:id="0"/>
      <w:r>
        <w:t>c</w:t>
      </w:r>
      <w:proofErr w:type="spellEnd"/>
      <w:r>
        <w:t>?")</w:t>
      </w:r>
    </w:p>
    <w:p w14:paraId="6C87C295" w14:textId="77777777" w:rsidR="001617EE" w:rsidRDefault="001617EE" w:rsidP="001617EE">
      <w:pPr>
        <w:pStyle w:val="a3"/>
        <w:ind w:left="840" w:firstLineChars="0" w:firstLine="0"/>
        <w:jc w:val="left"/>
      </w:pPr>
      <w:r>
        <w:t>"</w:t>
      </w:r>
      <w:proofErr w:type="spellStart"/>
      <w:r>
        <w:t>abc</w:t>
      </w:r>
      <w:proofErr w:type="spellEnd"/>
      <w:r>
        <w:t xml:space="preserve">? ABC?? </w:t>
      </w:r>
      <w:proofErr w:type="spellStart"/>
      <w:proofErr w:type="gramStart"/>
      <w:r>
        <w:t>abc</w:t>
      </w:r>
      <w:proofErr w:type="spellEnd"/>
      <w:r>
        <w:t xml:space="preserve"> ?</w:t>
      </w:r>
      <w:proofErr w:type="gramEnd"/>
      <w:r>
        <w:t xml:space="preserve">   </w:t>
      </w:r>
      <w:proofErr w:type="spellStart"/>
      <w:r>
        <w:t>abc-abc</w:t>
      </w:r>
      <w:proofErr w:type="spellEnd"/>
      <w:r>
        <w:t xml:space="preserve"> /// ABC-ABC // ABC-ABC?"</w:t>
      </w:r>
    </w:p>
    <w:p w14:paraId="2F40B801" w14:textId="77777777" w:rsidR="001617EE" w:rsidRPr="001617EE" w:rsidRDefault="001617EE" w:rsidP="001617EE">
      <w:pPr>
        <w:jc w:val="left"/>
        <w:rPr>
          <w:rFonts w:hint="eastAsia"/>
        </w:rPr>
      </w:pPr>
      <w:r>
        <w:rPr>
          <w:rFonts w:hint="eastAsia"/>
        </w:rPr>
        <w:t>U</w:t>
      </w:r>
      <w:r>
        <w:t xml:space="preserve">ntil now, all 7 methods have been tested and all of them work properly. </w:t>
      </w:r>
    </w:p>
    <w:sectPr w:rsidR="001617EE" w:rsidRPr="001617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14CC7"/>
    <w:multiLevelType w:val="hybridMultilevel"/>
    <w:tmpl w:val="7D2C82C0"/>
    <w:lvl w:ilvl="0" w:tplc="8EAE2CF0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939024E"/>
    <w:multiLevelType w:val="hybridMultilevel"/>
    <w:tmpl w:val="92ECF33C"/>
    <w:lvl w:ilvl="0" w:tplc="B3D80F7E">
      <w:start w:val="1"/>
      <w:numFmt w:val="lowerLetter"/>
      <w:lvlText w:val="%1)"/>
      <w:lvlJc w:val="left"/>
      <w:pPr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BCD6D83"/>
    <w:multiLevelType w:val="hybridMultilevel"/>
    <w:tmpl w:val="A796ADCA"/>
    <w:lvl w:ilvl="0" w:tplc="A5681B38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298C2A9D"/>
    <w:multiLevelType w:val="hybridMultilevel"/>
    <w:tmpl w:val="775C6450"/>
    <w:lvl w:ilvl="0" w:tplc="70280D02">
      <w:start w:val="2"/>
      <w:numFmt w:val="lowerLetter"/>
      <w:lvlText w:val="%1)"/>
      <w:lvlJc w:val="left"/>
      <w:pPr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6D41D19"/>
    <w:multiLevelType w:val="hybridMultilevel"/>
    <w:tmpl w:val="399683E6"/>
    <w:lvl w:ilvl="0" w:tplc="AA842C48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463C3381"/>
    <w:multiLevelType w:val="hybridMultilevel"/>
    <w:tmpl w:val="A658F18A"/>
    <w:lvl w:ilvl="0" w:tplc="37122BB8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56CB746A"/>
    <w:multiLevelType w:val="hybridMultilevel"/>
    <w:tmpl w:val="E9B43A04"/>
    <w:lvl w:ilvl="0" w:tplc="A170C65A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B8C6165"/>
    <w:multiLevelType w:val="hybridMultilevel"/>
    <w:tmpl w:val="7CCAD4FE"/>
    <w:lvl w:ilvl="0" w:tplc="B31A60B6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8" w15:restartNumberingAfterBreak="0">
    <w:nsid w:val="60D22A87"/>
    <w:multiLevelType w:val="hybridMultilevel"/>
    <w:tmpl w:val="20D4B73C"/>
    <w:lvl w:ilvl="0" w:tplc="3B98AA48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628439BD"/>
    <w:multiLevelType w:val="hybridMultilevel"/>
    <w:tmpl w:val="B3AA1C5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6BE803CA"/>
    <w:multiLevelType w:val="hybridMultilevel"/>
    <w:tmpl w:val="E88CEBAC"/>
    <w:lvl w:ilvl="0" w:tplc="E8AE0332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A2A7BD0"/>
    <w:multiLevelType w:val="hybridMultilevel"/>
    <w:tmpl w:val="4C025AB8"/>
    <w:lvl w:ilvl="0" w:tplc="3E6896A2">
      <w:start w:val="1"/>
      <w:numFmt w:val="lowerLetter"/>
      <w:lvlText w:val="%1)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10"/>
  </w:num>
  <w:num w:numId="2">
    <w:abstractNumId w:val="9"/>
  </w:num>
  <w:num w:numId="3">
    <w:abstractNumId w:val="3"/>
  </w:num>
  <w:num w:numId="4">
    <w:abstractNumId w:val="0"/>
  </w:num>
  <w:num w:numId="5">
    <w:abstractNumId w:val="7"/>
  </w:num>
  <w:num w:numId="6">
    <w:abstractNumId w:val="2"/>
  </w:num>
  <w:num w:numId="7">
    <w:abstractNumId w:val="4"/>
  </w:num>
  <w:num w:numId="8">
    <w:abstractNumId w:val="6"/>
  </w:num>
  <w:num w:numId="9">
    <w:abstractNumId w:val="8"/>
  </w:num>
  <w:num w:numId="10">
    <w:abstractNumId w:val="11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zEyNjIwNDA1NzRS0lEKTi0uzszPAykwrAUA5BVlMCwAAAA="/>
  </w:docVars>
  <w:rsids>
    <w:rsidRoot w:val="0047541A"/>
    <w:rsid w:val="001617EE"/>
    <w:rsid w:val="001F596A"/>
    <w:rsid w:val="0028037F"/>
    <w:rsid w:val="00436D81"/>
    <w:rsid w:val="0047541A"/>
    <w:rsid w:val="00976FB8"/>
    <w:rsid w:val="00A92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F4441"/>
  <w15:chartTrackingRefBased/>
  <w15:docId w15:val="{2A8B1D14-1EFE-4922-869F-5F448995A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541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7541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1511</Words>
  <Characters>8616</Characters>
  <Application>Microsoft Office Word</Application>
  <DocSecurity>0</DocSecurity>
  <Lines>71</Lines>
  <Paragraphs>20</Paragraphs>
  <ScaleCrop>false</ScaleCrop>
  <Company/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Dong</dc:creator>
  <cp:keywords/>
  <dc:description/>
  <cp:lastModifiedBy>Bruce Dong</cp:lastModifiedBy>
  <cp:revision>1</cp:revision>
  <dcterms:created xsi:type="dcterms:W3CDTF">2020-10-16T23:23:00Z</dcterms:created>
  <dcterms:modified xsi:type="dcterms:W3CDTF">2020-10-17T01:59:00Z</dcterms:modified>
</cp:coreProperties>
</file>